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0D3504" w14:textId="77777777" w:rsidR="00994397" w:rsidRDefault="00994397" w:rsidP="00994397">
      <w:pPr>
        <w:pStyle w:val="Default"/>
        <w:spacing w:line="360" w:lineRule="auto"/>
        <w:jc w:val="center"/>
        <w:rPr>
          <w:b/>
          <w:bCs/>
          <w:color w:val="auto"/>
          <w:sz w:val="44"/>
          <w:szCs w:val="44"/>
        </w:rPr>
      </w:pPr>
      <w:r w:rsidRPr="00615B05">
        <w:rPr>
          <w:b/>
          <w:bCs/>
          <w:noProof/>
          <w:color w:val="auto"/>
          <w:sz w:val="44"/>
          <w:szCs w:val="44"/>
        </w:rPr>
        <w:drawing>
          <wp:anchor distT="0" distB="0" distL="114300" distR="114300" simplePos="0" relativeHeight="251659264" behindDoc="0" locked="0" layoutInCell="1" allowOverlap="1" wp14:anchorId="31225E67" wp14:editId="0E8C6ED0">
            <wp:simplePos x="0" y="0"/>
            <wp:positionH relativeFrom="column">
              <wp:posOffset>2209800</wp:posOffset>
            </wp:positionH>
            <wp:positionV relativeFrom="paragraph">
              <wp:posOffset>-708660</wp:posOffset>
            </wp:positionV>
            <wp:extent cx="1200150" cy="120015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7B7D03D" w14:textId="77777777" w:rsidR="00994397" w:rsidRPr="00615B05" w:rsidRDefault="00994397" w:rsidP="00994397">
      <w:pPr>
        <w:pStyle w:val="Default"/>
        <w:spacing w:line="360" w:lineRule="auto"/>
        <w:jc w:val="center"/>
        <w:rPr>
          <w:b/>
          <w:bCs/>
          <w:color w:val="auto"/>
          <w:sz w:val="44"/>
          <w:szCs w:val="44"/>
        </w:rPr>
      </w:pPr>
    </w:p>
    <w:p w14:paraId="11BCA2AF" w14:textId="77777777" w:rsidR="00994397" w:rsidRPr="00B51A20" w:rsidRDefault="00994397" w:rsidP="00994397">
      <w:pPr>
        <w:pStyle w:val="Default"/>
        <w:spacing w:line="360" w:lineRule="auto"/>
        <w:ind w:left="720" w:firstLine="720"/>
        <w:jc w:val="center"/>
        <w:rPr>
          <w:b/>
          <w:color w:val="auto"/>
          <w:sz w:val="40"/>
          <w:szCs w:val="36"/>
        </w:rPr>
      </w:pPr>
      <w:r w:rsidRPr="00B51A20">
        <w:rPr>
          <w:b/>
          <w:color w:val="auto"/>
          <w:sz w:val="44"/>
          <w:szCs w:val="44"/>
        </w:rPr>
        <w:t>COMSATS University Islamabad (CUI)</w:t>
      </w:r>
      <w:r>
        <w:rPr>
          <w:b/>
          <w:color w:val="auto"/>
          <w:sz w:val="44"/>
          <w:szCs w:val="44"/>
        </w:rPr>
        <w:t xml:space="preserve"> Attock Campus</w:t>
      </w:r>
    </w:p>
    <w:p w14:paraId="0CB9C3FB" w14:textId="77777777" w:rsidR="00994397" w:rsidRDefault="0099439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40"/>
          <w:szCs w:val="40"/>
        </w:rPr>
      </w:pPr>
    </w:p>
    <w:p w14:paraId="4DA034B2" w14:textId="4B4CEACD" w:rsidR="00994397" w:rsidRDefault="00E02A3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>
        <w:rPr>
          <w:rFonts w:ascii="Times New Roman" w:hAnsi="Times New Roman"/>
          <w:color w:val="000000" w:themeColor="text1"/>
          <w:sz w:val="40"/>
          <w:szCs w:val="40"/>
        </w:rPr>
        <w:t>Compiler Construction</w:t>
      </w:r>
      <w:r w:rsidR="00994397">
        <w:rPr>
          <w:rFonts w:ascii="Times New Roman" w:hAnsi="Times New Roman"/>
          <w:color w:val="000000" w:themeColor="text1"/>
          <w:sz w:val="40"/>
          <w:szCs w:val="40"/>
        </w:rPr>
        <w:t xml:space="preserve"> </w:t>
      </w:r>
      <w:proofErr w:type="gramStart"/>
      <w:r w:rsidR="00994397">
        <w:rPr>
          <w:rFonts w:ascii="Times New Roman" w:hAnsi="Times New Roman"/>
          <w:color w:val="000000" w:themeColor="text1"/>
          <w:sz w:val="40"/>
          <w:szCs w:val="40"/>
        </w:rPr>
        <w:t>Lab</w:t>
      </w:r>
      <w:proofErr w:type="gramEnd"/>
      <w:r w:rsidR="00994397" w:rsidRPr="00871816">
        <w:rPr>
          <w:rFonts w:ascii="Times New Roman" w:hAnsi="Times New Roman"/>
          <w:color w:val="000000" w:themeColor="text1"/>
          <w:sz w:val="40"/>
          <w:szCs w:val="40"/>
        </w:rPr>
        <w:br/>
      </w:r>
      <w:r w:rsidR="00994397" w:rsidRPr="00871816">
        <w:rPr>
          <w:rFonts w:ascii="Times New Roman" w:hAnsi="Times New Roman"/>
          <w:color w:val="000000" w:themeColor="text1"/>
          <w:sz w:val="32"/>
          <w:szCs w:val="32"/>
        </w:rPr>
        <w:t>(</w:t>
      </w:r>
      <w:r w:rsidR="00994397">
        <w:rPr>
          <w:rFonts w:ascii="Times New Roman" w:hAnsi="Times New Roman"/>
          <w:color w:val="000000" w:themeColor="text1"/>
          <w:sz w:val="32"/>
          <w:szCs w:val="32"/>
        </w:rPr>
        <w:t>Semester Project</w:t>
      </w:r>
      <w:r w:rsidR="00994397" w:rsidRPr="00871816">
        <w:rPr>
          <w:rFonts w:ascii="Times New Roman" w:hAnsi="Times New Roman"/>
          <w:color w:val="000000" w:themeColor="text1"/>
          <w:sz w:val="32"/>
          <w:szCs w:val="32"/>
        </w:rPr>
        <w:t>)</w:t>
      </w:r>
    </w:p>
    <w:p w14:paraId="60D89955" w14:textId="77777777" w:rsidR="00E02A37" w:rsidRPr="00B274B7" w:rsidRDefault="00E02A37" w:rsidP="00994397">
      <w:pPr>
        <w:pStyle w:val="Title"/>
        <w:spacing w:after="100" w:afterAutospacing="1" w:line="360" w:lineRule="auto"/>
        <w:jc w:val="center"/>
        <w:rPr>
          <w:rFonts w:ascii="Times New Roman" w:hAnsi="Times New Roman"/>
          <w:color w:val="000000" w:themeColor="text1"/>
          <w:sz w:val="36"/>
          <w:szCs w:val="36"/>
        </w:rPr>
      </w:pPr>
    </w:p>
    <w:p w14:paraId="16127991" w14:textId="31D5E035" w:rsidR="00994397" w:rsidRPr="00E02A37" w:rsidRDefault="00E02A37" w:rsidP="00994397">
      <w:pPr>
        <w:pStyle w:val="Title"/>
        <w:spacing w:after="0" w:line="360" w:lineRule="auto"/>
        <w:jc w:val="center"/>
        <w:rPr>
          <w:rFonts w:ascii="Times New Roman" w:hAnsi="Times New Roman"/>
          <w:color w:val="000000" w:themeColor="text1"/>
          <w:sz w:val="36"/>
          <w:szCs w:val="36"/>
          <w:u w:val="single"/>
        </w:rPr>
      </w:pPr>
      <w:proofErr w:type="spellStart"/>
      <w:r w:rsidRPr="00E02A37">
        <w:rPr>
          <w:rFonts w:ascii="Times New Roman" w:hAnsi="Times New Roman"/>
          <w:color w:val="000000" w:themeColor="text1"/>
          <w:sz w:val="36"/>
          <w:szCs w:val="36"/>
          <w:u w:val="single"/>
        </w:rPr>
        <w:t>MiniCompiler</w:t>
      </w:r>
      <w:proofErr w:type="spellEnd"/>
    </w:p>
    <w:p w14:paraId="5DCE6E8A" w14:textId="4F14CBDA" w:rsidR="00994397" w:rsidRPr="009A0A37" w:rsidRDefault="00994397" w:rsidP="00994397">
      <w:pPr>
        <w:pStyle w:val="Default"/>
        <w:spacing w:line="360" w:lineRule="auto"/>
        <w:jc w:val="center"/>
        <w:rPr>
          <w:b/>
          <w:color w:val="000000" w:themeColor="text1"/>
          <w:sz w:val="36"/>
          <w:szCs w:val="20"/>
        </w:rPr>
      </w:pPr>
      <w:r w:rsidRPr="00871816">
        <w:rPr>
          <w:color w:val="000000" w:themeColor="text1"/>
          <w:sz w:val="36"/>
          <w:szCs w:val="20"/>
        </w:rPr>
        <w:br/>
      </w:r>
    </w:p>
    <w:p w14:paraId="53738D2E" w14:textId="77777777" w:rsidR="00994397" w:rsidRDefault="00994397" w:rsidP="00994397">
      <w:pPr>
        <w:pStyle w:val="Default"/>
        <w:spacing w:line="360" w:lineRule="auto"/>
        <w:jc w:val="center"/>
        <w:rPr>
          <w:b/>
          <w:bCs/>
          <w:i/>
          <w:color w:val="000000" w:themeColor="text1"/>
          <w:sz w:val="36"/>
          <w:szCs w:val="36"/>
        </w:rPr>
      </w:pPr>
      <w:r w:rsidRPr="0077707B">
        <w:rPr>
          <w:b/>
          <w:bCs/>
          <w:i/>
          <w:color w:val="000000" w:themeColor="text1"/>
          <w:sz w:val="36"/>
          <w:szCs w:val="36"/>
        </w:rPr>
        <w:br/>
        <w:t>By</w:t>
      </w:r>
    </w:p>
    <w:p w14:paraId="6B20422E" w14:textId="7187B5E5" w:rsidR="00994397" w:rsidRPr="0077707B" w:rsidRDefault="00994397" w:rsidP="00E02A37">
      <w:pPr>
        <w:pStyle w:val="Default"/>
        <w:tabs>
          <w:tab w:val="left" w:pos="5655"/>
        </w:tabs>
        <w:spacing w:line="360" w:lineRule="auto"/>
        <w:jc w:val="center"/>
        <w:rPr>
          <w:b/>
          <w:color w:val="000000" w:themeColor="text1"/>
          <w:sz w:val="32"/>
          <w:szCs w:val="32"/>
        </w:rPr>
      </w:pPr>
      <w:proofErr w:type="spellStart"/>
      <w:r>
        <w:rPr>
          <w:b/>
          <w:color w:val="000000" w:themeColor="text1"/>
          <w:sz w:val="32"/>
          <w:szCs w:val="32"/>
        </w:rPr>
        <w:t>Kashif</w:t>
      </w:r>
      <w:proofErr w:type="spellEnd"/>
      <w:r>
        <w:rPr>
          <w:b/>
          <w:color w:val="000000" w:themeColor="text1"/>
          <w:sz w:val="32"/>
          <w:szCs w:val="32"/>
        </w:rPr>
        <w:t xml:space="preserve"> Hussain</w:t>
      </w:r>
      <w:r w:rsidRPr="0077707B">
        <w:rPr>
          <w:b/>
          <w:color w:val="000000" w:themeColor="text1"/>
          <w:sz w:val="32"/>
          <w:szCs w:val="32"/>
        </w:rPr>
        <w:t xml:space="preserve">      </w:t>
      </w:r>
      <w:r w:rsidRPr="0077707B">
        <w:rPr>
          <w:b/>
          <w:bCs/>
          <w:color w:val="000000" w:themeColor="text1"/>
          <w:sz w:val="28"/>
          <w:szCs w:val="28"/>
        </w:rPr>
        <w:t>CIIT/</w:t>
      </w:r>
      <w:r>
        <w:rPr>
          <w:b/>
          <w:color w:val="000000" w:themeColor="text1"/>
          <w:sz w:val="28"/>
          <w:szCs w:val="28"/>
        </w:rPr>
        <w:t>FA20-BCS-019/ATK</w:t>
      </w:r>
    </w:p>
    <w:p w14:paraId="4F97D2A0" w14:textId="77777777" w:rsidR="00994397" w:rsidRPr="0077707B" w:rsidRDefault="00994397" w:rsidP="00994397">
      <w:pPr>
        <w:pStyle w:val="Default"/>
        <w:spacing w:line="360" w:lineRule="auto"/>
        <w:jc w:val="center"/>
        <w:rPr>
          <w:b/>
          <w:i/>
          <w:color w:val="000000" w:themeColor="text1"/>
          <w:sz w:val="36"/>
          <w:szCs w:val="36"/>
        </w:rPr>
      </w:pPr>
    </w:p>
    <w:p w14:paraId="0E781DF8" w14:textId="36778698" w:rsidR="00994397" w:rsidRDefault="00994397" w:rsidP="00994397">
      <w:pPr>
        <w:pStyle w:val="Default"/>
        <w:spacing w:line="360" w:lineRule="auto"/>
        <w:jc w:val="center"/>
        <w:rPr>
          <w:b/>
          <w:color w:val="000000" w:themeColor="text1"/>
          <w:sz w:val="32"/>
          <w:szCs w:val="32"/>
        </w:rPr>
      </w:pPr>
      <w:r>
        <w:rPr>
          <w:b/>
          <w:i/>
          <w:color w:val="000000" w:themeColor="text1"/>
          <w:sz w:val="36"/>
          <w:szCs w:val="36"/>
        </w:rPr>
        <w:t>Submitted To</w:t>
      </w:r>
      <w:proofErr w:type="gramStart"/>
      <w:r>
        <w:rPr>
          <w:b/>
          <w:i/>
          <w:color w:val="000000" w:themeColor="text1"/>
          <w:sz w:val="36"/>
          <w:szCs w:val="36"/>
        </w:rPr>
        <w:t>:</w:t>
      </w:r>
      <w:proofErr w:type="gramEnd"/>
      <w:r w:rsidRPr="0077707B">
        <w:rPr>
          <w:b/>
          <w:i/>
          <w:color w:val="000000" w:themeColor="text1"/>
          <w:sz w:val="30"/>
          <w:szCs w:val="30"/>
        </w:rPr>
        <w:br/>
      </w:r>
      <w:r>
        <w:rPr>
          <w:b/>
          <w:color w:val="000000" w:themeColor="text1"/>
          <w:sz w:val="32"/>
          <w:szCs w:val="32"/>
        </w:rPr>
        <w:t xml:space="preserve">Mr. </w:t>
      </w:r>
      <w:r w:rsidR="00E02A37">
        <w:rPr>
          <w:b/>
          <w:color w:val="000000" w:themeColor="text1"/>
          <w:sz w:val="32"/>
          <w:szCs w:val="32"/>
        </w:rPr>
        <w:t xml:space="preserve">Syed Bilal </w:t>
      </w:r>
      <w:proofErr w:type="spellStart"/>
      <w:r w:rsidR="00E02A37">
        <w:rPr>
          <w:b/>
          <w:color w:val="000000" w:themeColor="text1"/>
          <w:sz w:val="32"/>
          <w:szCs w:val="32"/>
        </w:rPr>
        <w:t>Haider</w:t>
      </w:r>
      <w:proofErr w:type="spellEnd"/>
    </w:p>
    <w:p w14:paraId="79A113AE" w14:textId="42C720CA" w:rsidR="00914132" w:rsidRDefault="00914132" w:rsidP="00994397"/>
    <w:p w14:paraId="6C41C810" w14:textId="2F8E6F7A" w:rsidR="00994397" w:rsidRDefault="00994397" w:rsidP="00994397"/>
    <w:p w14:paraId="06576AD3" w14:textId="7A1B76F2" w:rsidR="00994397" w:rsidRDefault="00994397" w:rsidP="00994397"/>
    <w:p w14:paraId="0AAF13E2" w14:textId="77ABC1EC" w:rsidR="00994397" w:rsidRDefault="00994397" w:rsidP="00994397"/>
    <w:p w14:paraId="133B62BD" w14:textId="7FCE9A69" w:rsidR="00994397" w:rsidRDefault="00994397" w:rsidP="00994397"/>
    <w:p w14:paraId="05A11AE9" w14:textId="1094BE50" w:rsidR="00994397" w:rsidRDefault="00994397" w:rsidP="00994397">
      <w:pPr>
        <w:rPr>
          <w:rStyle w:val="Heading1Char"/>
        </w:rPr>
      </w:pPr>
      <w:r w:rsidRPr="00994397">
        <w:rPr>
          <w:rStyle w:val="Heading1Char"/>
        </w:rPr>
        <w:t xml:space="preserve">Semester Project </w:t>
      </w:r>
      <w:proofErr w:type="gramStart"/>
      <w:r w:rsidRPr="00994397">
        <w:rPr>
          <w:rStyle w:val="Heading1Char"/>
        </w:rPr>
        <w:t>Report</w:t>
      </w:r>
      <w:r>
        <w:rPr>
          <w:rStyle w:val="Heading1Char"/>
        </w:rPr>
        <w:t xml:space="preserve"> </w:t>
      </w:r>
      <w:r w:rsidRPr="00994397">
        <w:rPr>
          <w:rStyle w:val="Heading1Char"/>
        </w:rPr>
        <w:t>:</w:t>
      </w:r>
      <w:proofErr w:type="gramEnd"/>
      <w:r w:rsidRPr="00994397">
        <w:rPr>
          <w:rStyle w:val="Heading1Char"/>
        </w:rPr>
        <w:t xml:space="preserve"> </w:t>
      </w:r>
    </w:p>
    <w:p w14:paraId="3388C526" w14:textId="77777777" w:rsidR="00994397" w:rsidRDefault="00994397" w:rsidP="00994397">
      <w:pPr>
        <w:rPr>
          <w:rStyle w:val="Heading1Char"/>
        </w:rPr>
      </w:pPr>
    </w:p>
    <w:p w14:paraId="65FB1431" w14:textId="4C9A8730" w:rsidR="00994397" w:rsidRPr="00994397" w:rsidRDefault="00D614EF" w:rsidP="00994397">
      <w:pPr>
        <w:jc w:val="center"/>
        <w:rPr>
          <w:rStyle w:val="Heading1Char"/>
        </w:rPr>
      </w:pPr>
      <w:proofErr w:type="spellStart"/>
      <w:r w:rsidRPr="00D614EF">
        <w:rPr>
          <w:rStyle w:val="Heading1Char"/>
        </w:rPr>
        <w:t>MiniCompiler</w:t>
      </w:r>
      <w:proofErr w:type="spellEnd"/>
    </w:p>
    <w:p w14:paraId="6C42896B" w14:textId="77777777" w:rsidR="00994397" w:rsidRDefault="00994397" w:rsidP="00994397"/>
    <w:p w14:paraId="4F9EC41B" w14:textId="77777777" w:rsidR="00994397" w:rsidRDefault="00994397" w:rsidP="00994397">
      <w:pPr>
        <w:pStyle w:val="Heading1"/>
        <w:numPr>
          <w:ilvl w:val="0"/>
          <w:numId w:val="0"/>
        </w:numPr>
        <w:ind w:left="432"/>
        <w:jc w:val="left"/>
      </w:pPr>
      <w:r w:rsidRPr="00994397">
        <w:rPr>
          <w:rStyle w:val="Heading2Char"/>
          <w:b/>
        </w:rPr>
        <w:t>Introduction</w:t>
      </w:r>
      <w:r>
        <w:t>:</w:t>
      </w:r>
    </w:p>
    <w:p w14:paraId="18D631ED" w14:textId="77777777" w:rsidR="00994397" w:rsidRDefault="00994397" w:rsidP="00994397"/>
    <w:p w14:paraId="539AD9B4" w14:textId="77777777" w:rsidR="00D614EF" w:rsidRDefault="00D614EF" w:rsidP="002D2CDF">
      <w:pPr>
        <w:pStyle w:val="ListParagraph"/>
        <w:numPr>
          <w:ilvl w:val="0"/>
          <w:numId w:val="2"/>
        </w:numPr>
      </w:pPr>
      <w:r w:rsidRPr="00D614EF">
        <w:t xml:space="preserve">This compiler construction project aims to provide a basic understanding of compiler concepts by implementing a simplified compiler in C#. </w:t>
      </w:r>
    </w:p>
    <w:p w14:paraId="5140D12F" w14:textId="4D79C582" w:rsidR="00994397" w:rsidRDefault="00D614EF" w:rsidP="002D2CDF">
      <w:pPr>
        <w:pStyle w:val="ListParagraph"/>
        <w:numPr>
          <w:ilvl w:val="0"/>
          <w:numId w:val="2"/>
        </w:numPr>
      </w:pPr>
      <w:r w:rsidRPr="00D614EF">
        <w:t>The focus is on three fundamental components of a compiler: lexical analysis (scanner), syntax analysis (parser), and code generation.</w:t>
      </w:r>
    </w:p>
    <w:p w14:paraId="5BB364B5" w14:textId="77777777" w:rsidR="00994397" w:rsidRDefault="00994397" w:rsidP="00994397">
      <w:pPr>
        <w:pStyle w:val="ListParagraph"/>
      </w:pPr>
    </w:p>
    <w:p w14:paraId="2ECCED9D" w14:textId="77777777" w:rsidR="00994397" w:rsidRDefault="00994397" w:rsidP="00994397">
      <w:r w:rsidRPr="00994397">
        <w:rPr>
          <w:rStyle w:val="Heading1Char"/>
        </w:rPr>
        <w:t>Project Overview</w:t>
      </w:r>
      <w:r>
        <w:t>:</w:t>
      </w:r>
    </w:p>
    <w:p w14:paraId="06C47CA6" w14:textId="1FF86685" w:rsidR="00994397" w:rsidRDefault="00994397" w:rsidP="00994397"/>
    <w:p w14:paraId="1781D064" w14:textId="77777777" w:rsidR="00994397" w:rsidRDefault="00994397" w:rsidP="00994397"/>
    <w:p w14:paraId="3AEEB343" w14:textId="77777777" w:rsidR="00994397" w:rsidRDefault="00994397" w:rsidP="00994397">
      <w:r w:rsidRPr="00994397">
        <w:rPr>
          <w:rStyle w:val="Heading2Char"/>
        </w:rPr>
        <w:t>Objective</w:t>
      </w:r>
      <w:r>
        <w:t>:</w:t>
      </w:r>
    </w:p>
    <w:p w14:paraId="725FEBB3" w14:textId="77777777" w:rsidR="00994397" w:rsidRDefault="00994397" w:rsidP="00994397"/>
    <w:p w14:paraId="143DE91A" w14:textId="77777777" w:rsidR="00D614EF" w:rsidRDefault="00D614EF" w:rsidP="00D614EF">
      <w:pPr>
        <w:pStyle w:val="ListParagraph"/>
      </w:pPr>
    </w:p>
    <w:p w14:paraId="4630CDB0" w14:textId="77777777" w:rsidR="00D614EF" w:rsidRDefault="00D614EF" w:rsidP="002D2CDF">
      <w:pPr>
        <w:pStyle w:val="ListParagraph"/>
        <w:numPr>
          <w:ilvl w:val="0"/>
          <w:numId w:val="2"/>
        </w:numPr>
      </w:pPr>
      <w:r>
        <w:t>Develop a simple compiler in C# covering lexical analysis, syntax analysis, and code generation.</w:t>
      </w:r>
    </w:p>
    <w:p w14:paraId="594FAF1B" w14:textId="77777777" w:rsidR="00D614EF" w:rsidRDefault="00D614EF" w:rsidP="002D2CDF">
      <w:pPr>
        <w:pStyle w:val="ListParagraph"/>
        <w:numPr>
          <w:ilvl w:val="0"/>
          <w:numId w:val="2"/>
        </w:numPr>
      </w:pPr>
      <w:r>
        <w:t>Enable users to input simple mathematical expressions and generate corresponding intermediate code.</w:t>
      </w:r>
    </w:p>
    <w:p w14:paraId="235AC994" w14:textId="77777777" w:rsidR="00D614EF" w:rsidRDefault="00D614EF" w:rsidP="00D614EF">
      <w:pPr>
        <w:pStyle w:val="ListParagraph"/>
      </w:pPr>
    </w:p>
    <w:p w14:paraId="1253D66D" w14:textId="77777777" w:rsidR="00994397" w:rsidRDefault="00994397" w:rsidP="00994397">
      <w:pPr>
        <w:pStyle w:val="ListParagraph"/>
      </w:pPr>
    </w:p>
    <w:p w14:paraId="17CBD4CB" w14:textId="77777777" w:rsidR="00994397" w:rsidRDefault="00994397" w:rsidP="00994397">
      <w:r w:rsidRPr="00994397">
        <w:rPr>
          <w:rStyle w:val="Heading2Char"/>
        </w:rPr>
        <w:t>Project Components</w:t>
      </w:r>
      <w:r>
        <w:t>:</w:t>
      </w:r>
    </w:p>
    <w:p w14:paraId="01AF1EBB" w14:textId="77777777" w:rsidR="00994397" w:rsidRDefault="00994397" w:rsidP="00994397"/>
    <w:p w14:paraId="08A679B4" w14:textId="79CEC2CD" w:rsidR="00D614EF" w:rsidRDefault="00D614EF" w:rsidP="002D2CDF">
      <w:pPr>
        <w:pStyle w:val="ListParagraph"/>
        <w:numPr>
          <w:ilvl w:val="0"/>
          <w:numId w:val="3"/>
        </w:numPr>
      </w:pPr>
      <w:r w:rsidRPr="00D614EF">
        <w:rPr>
          <w:b/>
        </w:rPr>
        <w:t>Scanner (</w:t>
      </w:r>
      <w:proofErr w:type="spellStart"/>
      <w:r w:rsidRPr="00D614EF">
        <w:rPr>
          <w:b/>
        </w:rPr>
        <w:t>Lexer</w:t>
      </w:r>
      <w:proofErr w:type="spellEnd"/>
      <w:r w:rsidRPr="00D614EF">
        <w:rPr>
          <w:b/>
        </w:rPr>
        <w:t>):</w:t>
      </w:r>
      <w:r>
        <w:t xml:space="preserve"> Tokenizes input expressions.</w:t>
      </w:r>
    </w:p>
    <w:p w14:paraId="0C14239E" w14:textId="77777777" w:rsidR="00D614EF" w:rsidRDefault="00D614EF" w:rsidP="00D614EF">
      <w:pPr>
        <w:pStyle w:val="ListParagraph"/>
      </w:pPr>
    </w:p>
    <w:p w14:paraId="75979760" w14:textId="316D53DD" w:rsidR="00D614EF" w:rsidRDefault="00D614EF" w:rsidP="002D2CDF">
      <w:pPr>
        <w:pStyle w:val="ListParagraph"/>
        <w:numPr>
          <w:ilvl w:val="0"/>
          <w:numId w:val="3"/>
        </w:numPr>
      </w:pPr>
      <w:r w:rsidRPr="00D614EF">
        <w:rPr>
          <w:b/>
        </w:rPr>
        <w:t>Parser</w:t>
      </w:r>
      <w:r>
        <w:t>: Constructs an Abstract Syntax Tree (AST) from the token stream.</w:t>
      </w:r>
    </w:p>
    <w:p w14:paraId="4A3703B3" w14:textId="0AAF2733" w:rsidR="00D614EF" w:rsidRDefault="00D614EF" w:rsidP="00D614EF"/>
    <w:p w14:paraId="5D3CA898" w14:textId="5397256D" w:rsidR="00D614EF" w:rsidRDefault="00D614EF" w:rsidP="002D2CDF">
      <w:pPr>
        <w:pStyle w:val="ListParagraph"/>
        <w:numPr>
          <w:ilvl w:val="0"/>
          <w:numId w:val="3"/>
        </w:numPr>
      </w:pPr>
      <w:r w:rsidRPr="00D614EF">
        <w:rPr>
          <w:b/>
        </w:rPr>
        <w:t>Intermediate Code Generator</w:t>
      </w:r>
      <w:r>
        <w:t>: Generates simple intermediate code from the AST.</w:t>
      </w:r>
    </w:p>
    <w:p w14:paraId="386E9517" w14:textId="77777777" w:rsidR="00994397" w:rsidRDefault="00994397" w:rsidP="00994397">
      <w:pPr>
        <w:pStyle w:val="ListParagraph"/>
      </w:pPr>
    </w:p>
    <w:p w14:paraId="48DBFD64" w14:textId="77777777" w:rsidR="00994397" w:rsidRDefault="00994397" w:rsidP="00994397">
      <w:r w:rsidRPr="00994397">
        <w:rPr>
          <w:rStyle w:val="Heading2Char"/>
        </w:rPr>
        <w:t>User Interface</w:t>
      </w:r>
      <w:r>
        <w:t>:</w:t>
      </w:r>
    </w:p>
    <w:p w14:paraId="3A94C653" w14:textId="77777777" w:rsidR="00994397" w:rsidRDefault="00994397" w:rsidP="00994397"/>
    <w:p w14:paraId="0E014637" w14:textId="77777777" w:rsidR="00D614EF" w:rsidRDefault="00D614EF" w:rsidP="00D614EF">
      <w:pPr>
        <w:pStyle w:val="ListParagraph"/>
      </w:pPr>
    </w:p>
    <w:p w14:paraId="2AECD9CF" w14:textId="77777777" w:rsidR="00D614EF" w:rsidRDefault="00D614EF" w:rsidP="002D2CDF">
      <w:pPr>
        <w:pStyle w:val="ListParagraph"/>
        <w:numPr>
          <w:ilvl w:val="0"/>
          <w:numId w:val="3"/>
        </w:numPr>
      </w:pPr>
      <w:r>
        <w:t>The program prompts the user to input a mathematical expression.</w:t>
      </w:r>
    </w:p>
    <w:p w14:paraId="5B6C92B2" w14:textId="77777777" w:rsidR="00D614EF" w:rsidRDefault="00D614EF" w:rsidP="002D2CDF">
      <w:pPr>
        <w:pStyle w:val="ListParagraph"/>
        <w:numPr>
          <w:ilvl w:val="0"/>
          <w:numId w:val="3"/>
        </w:numPr>
      </w:pPr>
      <w:r>
        <w:t>After processing, the program displays the generated intermediate code.</w:t>
      </w:r>
    </w:p>
    <w:p w14:paraId="6DEAD866" w14:textId="165B4219" w:rsidR="00D614EF" w:rsidRDefault="00D614EF" w:rsidP="00D614EF">
      <w:pPr>
        <w:pStyle w:val="ListParagraph"/>
      </w:pPr>
    </w:p>
    <w:p w14:paraId="46036F41" w14:textId="70901C07" w:rsidR="00D614EF" w:rsidRDefault="00D614EF" w:rsidP="00D614EF">
      <w:pPr>
        <w:pStyle w:val="ListParagraph"/>
      </w:pPr>
    </w:p>
    <w:p w14:paraId="639020FE" w14:textId="77777777" w:rsidR="00D614EF" w:rsidRDefault="00D614EF" w:rsidP="00D614EF">
      <w:pPr>
        <w:pStyle w:val="ListParagraph"/>
      </w:pPr>
    </w:p>
    <w:p w14:paraId="482C4BD6" w14:textId="77777777" w:rsidR="00994397" w:rsidRDefault="00994397" w:rsidP="00994397">
      <w:pPr>
        <w:pStyle w:val="ListParagraph"/>
      </w:pPr>
    </w:p>
    <w:p w14:paraId="734B24B9" w14:textId="59F8AF39" w:rsidR="00D614EF" w:rsidRDefault="00D614EF" w:rsidP="00D614EF">
      <w:pPr>
        <w:rPr>
          <w:rStyle w:val="Heading2Char"/>
        </w:rPr>
      </w:pPr>
      <w:r w:rsidRPr="00D614EF">
        <w:rPr>
          <w:rStyle w:val="Heading2Char"/>
        </w:rPr>
        <w:lastRenderedPageBreak/>
        <w:t>Lexical Analysis (Scanner):</w:t>
      </w:r>
    </w:p>
    <w:p w14:paraId="3466FDD7" w14:textId="77777777" w:rsidR="00D614EF" w:rsidRPr="00D614EF" w:rsidRDefault="00D614EF" w:rsidP="00D614EF">
      <w:pPr>
        <w:rPr>
          <w:rStyle w:val="Heading2Char"/>
        </w:rPr>
      </w:pPr>
    </w:p>
    <w:p w14:paraId="24CCB429" w14:textId="1C037617" w:rsidR="00D614EF" w:rsidRDefault="00D614EF" w:rsidP="002D2CDF">
      <w:pPr>
        <w:pStyle w:val="ListParagraph"/>
        <w:numPr>
          <w:ilvl w:val="0"/>
          <w:numId w:val="6"/>
        </w:numPr>
      </w:pPr>
      <w:r>
        <w:t>Tokenizes the input mathematical expressions.</w:t>
      </w:r>
    </w:p>
    <w:p w14:paraId="4BD6063B" w14:textId="77777777" w:rsidR="00D614EF" w:rsidRDefault="00D614EF" w:rsidP="00D614EF">
      <w:pPr>
        <w:pStyle w:val="ListParagraph"/>
        <w:ind w:left="1440"/>
      </w:pPr>
    </w:p>
    <w:p w14:paraId="5C28528C" w14:textId="6CEF8F3B" w:rsidR="00D614EF" w:rsidRDefault="00D614EF" w:rsidP="002D2CDF">
      <w:pPr>
        <w:pStyle w:val="ListParagraph"/>
        <w:numPr>
          <w:ilvl w:val="0"/>
          <w:numId w:val="6"/>
        </w:numPr>
      </w:pPr>
      <w:r>
        <w:t>Recognizes operators (+, -, *, /) and operands (numbers and identifiers).</w:t>
      </w:r>
    </w:p>
    <w:p w14:paraId="0BFA2488" w14:textId="77777777" w:rsidR="00D614EF" w:rsidRDefault="00D614EF" w:rsidP="00D614EF">
      <w:pPr>
        <w:pStyle w:val="ListParagraph"/>
      </w:pPr>
    </w:p>
    <w:p w14:paraId="3D56C338" w14:textId="77777777" w:rsidR="00D614EF" w:rsidRDefault="00D614EF" w:rsidP="00D614EF">
      <w:pPr>
        <w:pStyle w:val="ListParagraph"/>
        <w:ind w:left="1440"/>
      </w:pPr>
    </w:p>
    <w:p w14:paraId="11F3B3E8" w14:textId="5AEE5ED2" w:rsidR="00D614EF" w:rsidRDefault="00D614EF" w:rsidP="00D614EF">
      <w:pPr>
        <w:rPr>
          <w:rStyle w:val="Heading2Char"/>
        </w:rPr>
      </w:pPr>
      <w:r w:rsidRPr="00D614EF">
        <w:rPr>
          <w:rStyle w:val="Heading2Char"/>
        </w:rPr>
        <w:t>Syntax Analysis (Parser):</w:t>
      </w:r>
    </w:p>
    <w:p w14:paraId="05B88971" w14:textId="77777777" w:rsidR="00D614EF" w:rsidRPr="00D614EF" w:rsidRDefault="00D614EF" w:rsidP="00D614EF">
      <w:pPr>
        <w:rPr>
          <w:rStyle w:val="Heading2Char"/>
        </w:rPr>
      </w:pPr>
    </w:p>
    <w:p w14:paraId="4D498619" w14:textId="0563D4F4" w:rsidR="00D614EF" w:rsidRDefault="00D614EF" w:rsidP="002D2CDF">
      <w:pPr>
        <w:pStyle w:val="ListParagraph"/>
        <w:numPr>
          <w:ilvl w:val="0"/>
          <w:numId w:val="7"/>
        </w:numPr>
      </w:pPr>
      <w:r>
        <w:t>Constructs an AST from the tokenized expressions.</w:t>
      </w:r>
    </w:p>
    <w:p w14:paraId="61ED53A7" w14:textId="77777777" w:rsidR="00D614EF" w:rsidRDefault="00D614EF" w:rsidP="00D614EF">
      <w:pPr>
        <w:pStyle w:val="ListParagraph"/>
        <w:ind w:left="1440"/>
      </w:pPr>
    </w:p>
    <w:p w14:paraId="18AA5D7A" w14:textId="34109D3F" w:rsidR="00D614EF" w:rsidRDefault="00D614EF" w:rsidP="002D2CDF">
      <w:pPr>
        <w:pStyle w:val="ListParagraph"/>
        <w:numPr>
          <w:ilvl w:val="0"/>
          <w:numId w:val="7"/>
        </w:numPr>
      </w:pPr>
      <w:r>
        <w:t>Handles basic arithmetic expressions with operator precedence.</w:t>
      </w:r>
    </w:p>
    <w:p w14:paraId="362D12C6" w14:textId="77777777" w:rsidR="00D614EF" w:rsidRDefault="00D614EF" w:rsidP="00D614EF">
      <w:pPr>
        <w:pStyle w:val="ListParagraph"/>
      </w:pPr>
    </w:p>
    <w:p w14:paraId="7C6D3C45" w14:textId="77777777" w:rsidR="00D614EF" w:rsidRDefault="00D614EF" w:rsidP="00D614EF">
      <w:pPr>
        <w:pStyle w:val="ListParagraph"/>
        <w:ind w:left="1440"/>
      </w:pPr>
    </w:p>
    <w:p w14:paraId="5AD0D67A" w14:textId="39DEFD79" w:rsidR="00D614EF" w:rsidRDefault="00D614EF" w:rsidP="00D614EF">
      <w:pPr>
        <w:rPr>
          <w:rStyle w:val="Heading2Char"/>
        </w:rPr>
      </w:pPr>
      <w:r w:rsidRPr="00D614EF">
        <w:rPr>
          <w:rStyle w:val="Heading2Char"/>
        </w:rPr>
        <w:t>Code Generation:</w:t>
      </w:r>
    </w:p>
    <w:p w14:paraId="3AAEE09A" w14:textId="77777777" w:rsidR="00D614EF" w:rsidRDefault="00D614EF" w:rsidP="00D614EF"/>
    <w:p w14:paraId="18C0F943" w14:textId="1AC6D9BA" w:rsidR="00D614EF" w:rsidRDefault="00D614EF" w:rsidP="002D2CDF">
      <w:pPr>
        <w:pStyle w:val="ListParagraph"/>
        <w:numPr>
          <w:ilvl w:val="0"/>
          <w:numId w:val="8"/>
        </w:numPr>
      </w:pPr>
      <w:r>
        <w:t>Generates simple intermediate code based on the AST.</w:t>
      </w:r>
    </w:p>
    <w:p w14:paraId="599B7575" w14:textId="77777777" w:rsidR="00D614EF" w:rsidRDefault="00D614EF" w:rsidP="00D614EF">
      <w:pPr>
        <w:pStyle w:val="ListParagraph"/>
        <w:ind w:left="1440"/>
      </w:pPr>
    </w:p>
    <w:p w14:paraId="3E274B3E" w14:textId="536E33E5" w:rsidR="00D614EF" w:rsidRDefault="00D614EF" w:rsidP="002D2CDF">
      <w:pPr>
        <w:pStyle w:val="ListParagraph"/>
        <w:numPr>
          <w:ilvl w:val="0"/>
          <w:numId w:val="8"/>
        </w:numPr>
      </w:pPr>
      <w:r>
        <w:t>Supports addition, subtraction, multiplication, and division operations.</w:t>
      </w:r>
    </w:p>
    <w:p w14:paraId="5C4B229D" w14:textId="77777777" w:rsidR="00D614EF" w:rsidRDefault="00D614EF" w:rsidP="00D614EF">
      <w:pPr>
        <w:pStyle w:val="ListParagraph"/>
      </w:pPr>
    </w:p>
    <w:p w14:paraId="45C9C7AF" w14:textId="77777777" w:rsidR="00D614EF" w:rsidRDefault="00D614EF" w:rsidP="00D614EF">
      <w:pPr>
        <w:pStyle w:val="ListParagraph"/>
        <w:ind w:left="1440"/>
      </w:pPr>
    </w:p>
    <w:p w14:paraId="047E6371" w14:textId="08421B1C" w:rsidR="00D614EF" w:rsidRDefault="00D614EF" w:rsidP="00D614EF">
      <w:pPr>
        <w:rPr>
          <w:rStyle w:val="Heading2Char"/>
        </w:rPr>
      </w:pPr>
      <w:r w:rsidRPr="00D614EF">
        <w:rPr>
          <w:rStyle w:val="Heading2Char"/>
        </w:rPr>
        <w:t>User Interaction Flow:</w:t>
      </w:r>
    </w:p>
    <w:p w14:paraId="6B16A609" w14:textId="77777777" w:rsidR="00D614EF" w:rsidRPr="00D614EF" w:rsidRDefault="00D614EF" w:rsidP="00D614EF">
      <w:pPr>
        <w:rPr>
          <w:rStyle w:val="Heading2Char"/>
        </w:rPr>
      </w:pPr>
    </w:p>
    <w:p w14:paraId="7FB99853" w14:textId="02217726" w:rsidR="00D614EF" w:rsidRDefault="00D614EF" w:rsidP="002D2CDF">
      <w:pPr>
        <w:pStyle w:val="ListParagraph"/>
        <w:numPr>
          <w:ilvl w:val="0"/>
          <w:numId w:val="9"/>
        </w:numPr>
      </w:pPr>
      <w:r>
        <w:t>The program provides a command-line interface for users to input mathematical expressions.</w:t>
      </w:r>
    </w:p>
    <w:p w14:paraId="58E4A839" w14:textId="77777777" w:rsidR="00D614EF" w:rsidRDefault="00D614EF" w:rsidP="00D614EF">
      <w:pPr>
        <w:pStyle w:val="ListParagraph"/>
        <w:ind w:left="1440"/>
      </w:pPr>
    </w:p>
    <w:p w14:paraId="0E15A3CA" w14:textId="63D3B1F2" w:rsidR="00D614EF" w:rsidRDefault="00D614EF" w:rsidP="002D2CDF">
      <w:pPr>
        <w:pStyle w:val="ListParagraph"/>
        <w:numPr>
          <w:ilvl w:val="0"/>
          <w:numId w:val="9"/>
        </w:numPr>
      </w:pPr>
      <w:r>
        <w:t>After processing, the program displays the generated intermediate code.</w:t>
      </w:r>
    </w:p>
    <w:p w14:paraId="499A1D3A" w14:textId="77777777" w:rsidR="00D614EF" w:rsidRDefault="00D614EF" w:rsidP="00D614EF">
      <w:pPr>
        <w:pStyle w:val="ListParagraph"/>
      </w:pPr>
    </w:p>
    <w:p w14:paraId="4B5E734B" w14:textId="7CB234F5" w:rsidR="00D614EF" w:rsidRDefault="00D614EF" w:rsidP="00D614EF">
      <w:pPr>
        <w:pStyle w:val="ListParagraph"/>
        <w:ind w:left="1440"/>
      </w:pPr>
    </w:p>
    <w:p w14:paraId="6F3924C4" w14:textId="737C8FD7" w:rsidR="00D614EF" w:rsidRDefault="00D614EF" w:rsidP="00D614EF">
      <w:pPr>
        <w:rPr>
          <w:rStyle w:val="Heading2Char"/>
        </w:rPr>
      </w:pPr>
      <w:r w:rsidRPr="00D614EF">
        <w:rPr>
          <w:rStyle w:val="Heading2Char"/>
        </w:rPr>
        <w:t>Coding Techniques:</w:t>
      </w:r>
    </w:p>
    <w:p w14:paraId="0CA72278" w14:textId="77777777" w:rsidR="00D614EF" w:rsidRPr="00D614EF" w:rsidRDefault="00D614EF" w:rsidP="00D614EF">
      <w:pPr>
        <w:rPr>
          <w:rStyle w:val="Heading2Char"/>
        </w:rPr>
      </w:pPr>
    </w:p>
    <w:p w14:paraId="7E446FBB" w14:textId="5CE7076B" w:rsidR="00D614EF" w:rsidRDefault="00D614EF" w:rsidP="002D2CDF">
      <w:pPr>
        <w:pStyle w:val="ListParagraph"/>
        <w:numPr>
          <w:ilvl w:val="0"/>
          <w:numId w:val="10"/>
        </w:numPr>
      </w:pPr>
      <w:r>
        <w:t>Object-oriented programming in C#.</w:t>
      </w:r>
    </w:p>
    <w:p w14:paraId="261486D0" w14:textId="77777777" w:rsidR="00D614EF" w:rsidRDefault="00D614EF" w:rsidP="00D614EF">
      <w:pPr>
        <w:pStyle w:val="ListParagraph"/>
        <w:ind w:left="1800"/>
      </w:pPr>
    </w:p>
    <w:p w14:paraId="227F54F1" w14:textId="50CF34EB" w:rsidR="00D614EF" w:rsidRDefault="00D614EF" w:rsidP="002D2CDF">
      <w:pPr>
        <w:pStyle w:val="ListParagraph"/>
        <w:numPr>
          <w:ilvl w:val="0"/>
          <w:numId w:val="10"/>
        </w:numPr>
      </w:pPr>
      <w:r>
        <w:t>Recursive descent parsing for syntax analysis.</w:t>
      </w:r>
    </w:p>
    <w:p w14:paraId="5E5AB1C9" w14:textId="77777777" w:rsidR="00D614EF" w:rsidRDefault="00D614EF" w:rsidP="00D614EF">
      <w:pPr>
        <w:pStyle w:val="ListParagraph"/>
      </w:pPr>
    </w:p>
    <w:p w14:paraId="382DEBC5" w14:textId="77777777" w:rsidR="00D614EF" w:rsidRDefault="00D614EF" w:rsidP="00D614EF">
      <w:pPr>
        <w:pStyle w:val="ListParagraph"/>
        <w:ind w:left="1800"/>
      </w:pPr>
    </w:p>
    <w:p w14:paraId="09EA6CB5" w14:textId="6066CBCF" w:rsidR="00D614EF" w:rsidRDefault="00D614EF" w:rsidP="002D2CDF">
      <w:pPr>
        <w:pStyle w:val="ListParagraph"/>
        <w:numPr>
          <w:ilvl w:val="0"/>
          <w:numId w:val="10"/>
        </w:numPr>
      </w:pPr>
      <w:r>
        <w:t>Simple data structures to represent the AST nodes.</w:t>
      </w:r>
    </w:p>
    <w:p w14:paraId="62A59C63" w14:textId="4B100ADE" w:rsidR="00D614EF" w:rsidRDefault="00D614EF" w:rsidP="00D614EF">
      <w:pPr>
        <w:pStyle w:val="ListParagraph"/>
        <w:ind w:left="1800"/>
      </w:pPr>
    </w:p>
    <w:p w14:paraId="417DD40B" w14:textId="5E739161" w:rsidR="00D614EF" w:rsidRDefault="00D614EF" w:rsidP="00D614EF">
      <w:pPr>
        <w:pStyle w:val="ListParagraph"/>
        <w:ind w:left="1800"/>
      </w:pPr>
    </w:p>
    <w:p w14:paraId="129D262F" w14:textId="54F4BEDB" w:rsidR="00D614EF" w:rsidRDefault="00D614EF" w:rsidP="00D614EF">
      <w:pPr>
        <w:pStyle w:val="ListParagraph"/>
        <w:ind w:left="1800"/>
      </w:pPr>
    </w:p>
    <w:p w14:paraId="4C4AB5BE" w14:textId="21A2CC35" w:rsidR="00D614EF" w:rsidRDefault="00D614EF" w:rsidP="00D614EF">
      <w:pPr>
        <w:pStyle w:val="ListParagraph"/>
        <w:ind w:left="1800"/>
      </w:pPr>
    </w:p>
    <w:p w14:paraId="7D80C60C" w14:textId="4B38EA31" w:rsidR="00D614EF" w:rsidRDefault="00D614EF" w:rsidP="00D614EF">
      <w:pPr>
        <w:pStyle w:val="ListParagraph"/>
        <w:ind w:left="1800"/>
      </w:pPr>
    </w:p>
    <w:p w14:paraId="617D3DD4" w14:textId="3A116FF9" w:rsidR="00D614EF" w:rsidRDefault="00D614EF" w:rsidP="00D614EF">
      <w:pPr>
        <w:pStyle w:val="ListParagraph"/>
        <w:ind w:left="1800"/>
      </w:pPr>
    </w:p>
    <w:p w14:paraId="4A018503" w14:textId="77777777" w:rsidR="00D614EF" w:rsidRDefault="00D614EF" w:rsidP="00D614EF">
      <w:pPr>
        <w:pStyle w:val="ListParagraph"/>
        <w:ind w:left="1800"/>
      </w:pPr>
    </w:p>
    <w:p w14:paraId="3E1C9049" w14:textId="77777777" w:rsidR="00F3441D" w:rsidRDefault="00F3441D" w:rsidP="00F3441D">
      <w:pPr>
        <w:pStyle w:val="ListParagraph"/>
      </w:pPr>
    </w:p>
    <w:p w14:paraId="7D6F7E67" w14:textId="77777777" w:rsidR="00994397" w:rsidRDefault="00994397" w:rsidP="00994397">
      <w:r w:rsidRPr="00F3441D">
        <w:rPr>
          <w:rStyle w:val="Heading1Char"/>
        </w:rPr>
        <w:lastRenderedPageBreak/>
        <w:t>Procedure Details</w:t>
      </w:r>
      <w:r>
        <w:t>:</w:t>
      </w:r>
    </w:p>
    <w:p w14:paraId="39512224" w14:textId="77777777" w:rsidR="00994397" w:rsidRDefault="00994397" w:rsidP="00994397"/>
    <w:p w14:paraId="4A18B51E" w14:textId="77777777" w:rsidR="00E105C2" w:rsidRDefault="00E105C2" w:rsidP="008C199E">
      <w:pPr>
        <w:pStyle w:val="Heading2"/>
        <w:numPr>
          <w:ilvl w:val="0"/>
          <w:numId w:val="0"/>
        </w:numPr>
        <w:ind w:left="576" w:hanging="576"/>
      </w:pPr>
      <w:r>
        <w:t>Lexical Analysis (Scanner):</w:t>
      </w:r>
    </w:p>
    <w:p w14:paraId="30E92ECB" w14:textId="77777777" w:rsidR="00E105C2" w:rsidRDefault="00E105C2" w:rsidP="00E105C2">
      <w:pPr>
        <w:pStyle w:val="ListParagraph"/>
      </w:pPr>
    </w:p>
    <w:p w14:paraId="7CB4F4FD" w14:textId="068FB1ED" w:rsidR="00E105C2" w:rsidRDefault="00E105C2" w:rsidP="002D2CDF">
      <w:pPr>
        <w:pStyle w:val="ListParagraph"/>
        <w:numPr>
          <w:ilvl w:val="0"/>
          <w:numId w:val="11"/>
        </w:numPr>
      </w:pPr>
      <w:r>
        <w:t>Identifies and categorizes tokens (operators, operands).</w:t>
      </w:r>
    </w:p>
    <w:p w14:paraId="51A9749D" w14:textId="77777777" w:rsidR="008C199E" w:rsidRDefault="008C199E" w:rsidP="008C199E">
      <w:pPr>
        <w:pStyle w:val="ListParagraph"/>
        <w:ind w:left="1440"/>
      </w:pPr>
    </w:p>
    <w:p w14:paraId="4527868B" w14:textId="77777777" w:rsidR="00E105C2" w:rsidRDefault="00E105C2" w:rsidP="002D2CDF">
      <w:pPr>
        <w:pStyle w:val="ListParagraph"/>
        <w:numPr>
          <w:ilvl w:val="0"/>
          <w:numId w:val="11"/>
        </w:numPr>
      </w:pPr>
      <w:r>
        <w:t>Provides methods to retrieve the next token.</w:t>
      </w:r>
    </w:p>
    <w:p w14:paraId="18616D6C" w14:textId="77777777" w:rsidR="00E105C2" w:rsidRDefault="00E105C2" w:rsidP="008C199E">
      <w:pPr>
        <w:pStyle w:val="Heading2"/>
        <w:numPr>
          <w:ilvl w:val="0"/>
          <w:numId w:val="0"/>
        </w:numPr>
        <w:ind w:left="576" w:hanging="576"/>
      </w:pPr>
      <w:r>
        <w:t>Syntax Analysis (Parser):</w:t>
      </w:r>
    </w:p>
    <w:p w14:paraId="6CAF836D" w14:textId="77777777" w:rsidR="00E105C2" w:rsidRDefault="00E105C2" w:rsidP="00E105C2">
      <w:pPr>
        <w:pStyle w:val="ListParagraph"/>
      </w:pPr>
    </w:p>
    <w:p w14:paraId="2451D978" w14:textId="743C0D45" w:rsidR="00E105C2" w:rsidRDefault="00E105C2" w:rsidP="002D2CDF">
      <w:pPr>
        <w:pStyle w:val="ListParagraph"/>
        <w:numPr>
          <w:ilvl w:val="0"/>
          <w:numId w:val="12"/>
        </w:numPr>
      </w:pPr>
      <w:r>
        <w:t>Constructs an AST by recursively parsing expressions.</w:t>
      </w:r>
    </w:p>
    <w:p w14:paraId="3ED60B53" w14:textId="77777777" w:rsidR="008C199E" w:rsidRDefault="008C199E" w:rsidP="008C199E">
      <w:pPr>
        <w:pStyle w:val="ListParagraph"/>
        <w:ind w:left="1440"/>
      </w:pPr>
    </w:p>
    <w:p w14:paraId="7310A795" w14:textId="77777777" w:rsidR="00E105C2" w:rsidRDefault="00E105C2" w:rsidP="002D2CDF">
      <w:pPr>
        <w:pStyle w:val="ListParagraph"/>
        <w:numPr>
          <w:ilvl w:val="0"/>
          <w:numId w:val="12"/>
        </w:numPr>
      </w:pPr>
      <w:r>
        <w:t>Handles operator precedence.</w:t>
      </w:r>
    </w:p>
    <w:p w14:paraId="60F9FAE9" w14:textId="77777777" w:rsidR="00E105C2" w:rsidRDefault="00E105C2" w:rsidP="008C199E">
      <w:pPr>
        <w:pStyle w:val="Heading2"/>
        <w:numPr>
          <w:ilvl w:val="0"/>
          <w:numId w:val="0"/>
        </w:numPr>
        <w:ind w:left="576" w:hanging="576"/>
      </w:pPr>
      <w:r>
        <w:t>Code Generation:</w:t>
      </w:r>
    </w:p>
    <w:p w14:paraId="711B992E" w14:textId="77777777" w:rsidR="00E105C2" w:rsidRDefault="00E105C2" w:rsidP="00E105C2">
      <w:pPr>
        <w:pStyle w:val="ListParagraph"/>
      </w:pPr>
    </w:p>
    <w:p w14:paraId="4AD06010" w14:textId="5CB8A111" w:rsidR="00E105C2" w:rsidRDefault="00E105C2" w:rsidP="002D2CDF">
      <w:pPr>
        <w:pStyle w:val="ListParagraph"/>
        <w:numPr>
          <w:ilvl w:val="0"/>
          <w:numId w:val="13"/>
        </w:numPr>
      </w:pPr>
      <w:r>
        <w:t>Generates intermediate code based on the AST nodes.</w:t>
      </w:r>
    </w:p>
    <w:p w14:paraId="3207FE71" w14:textId="77777777" w:rsidR="008C199E" w:rsidRDefault="008C199E" w:rsidP="008C199E">
      <w:pPr>
        <w:pStyle w:val="ListParagraph"/>
        <w:ind w:left="1440"/>
      </w:pPr>
    </w:p>
    <w:p w14:paraId="453790F6" w14:textId="37022473" w:rsidR="00F3441D" w:rsidRDefault="00E105C2" w:rsidP="002D2CDF">
      <w:pPr>
        <w:pStyle w:val="ListParagraph"/>
        <w:numPr>
          <w:ilvl w:val="0"/>
          <w:numId w:val="13"/>
        </w:numPr>
      </w:pPr>
      <w:r>
        <w:t>Uses a simple stack-based approach.</w:t>
      </w:r>
    </w:p>
    <w:p w14:paraId="654C1585" w14:textId="77777777" w:rsidR="00994397" w:rsidRDefault="00994397" w:rsidP="00F3441D">
      <w:pPr>
        <w:pStyle w:val="Heading1"/>
        <w:numPr>
          <w:ilvl w:val="0"/>
          <w:numId w:val="0"/>
        </w:numPr>
        <w:ind w:left="432"/>
        <w:jc w:val="left"/>
      </w:pPr>
      <w:r>
        <w:t>Conclusion:</w:t>
      </w:r>
    </w:p>
    <w:p w14:paraId="32E2785E" w14:textId="77777777" w:rsidR="00994397" w:rsidRDefault="00994397" w:rsidP="00994397"/>
    <w:p w14:paraId="46779CFE" w14:textId="604462D7" w:rsidR="008C199E" w:rsidRDefault="008C199E" w:rsidP="002D2CDF">
      <w:pPr>
        <w:pStyle w:val="ListParagraph"/>
        <w:numPr>
          <w:ilvl w:val="0"/>
          <w:numId w:val="4"/>
        </w:numPr>
      </w:pPr>
      <w:r>
        <w:t>The project successfully implements a basic compiler in C# covering lexical and syntax analysis, as well as simple code generation for mathematical expressions.</w:t>
      </w:r>
    </w:p>
    <w:p w14:paraId="3A90B83C" w14:textId="77777777" w:rsidR="008C199E" w:rsidRDefault="008C199E" w:rsidP="008C199E">
      <w:pPr>
        <w:pStyle w:val="ListParagraph"/>
      </w:pPr>
    </w:p>
    <w:p w14:paraId="75CE930A" w14:textId="5B8B4C44" w:rsidR="008C199E" w:rsidRDefault="008C199E" w:rsidP="002D2CDF">
      <w:pPr>
        <w:pStyle w:val="ListParagraph"/>
        <w:numPr>
          <w:ilvl w:val="0"/>
          <w:numId w:val="4"/>
        </w:numPr>
      </w:pPr>
      <w:r>
        <w:t>The user-friendly interface allows users to input mathematical expressions and observe the corresponding intermediate code.</w:t>
      </w:r>
    </w:p>
    <w:p w14:paraId="69D370A8" w14:textId="77777777" w:rsidR="008C199E" w:rsidRDefault="008C199E" w:rsidP="008C199E">
      <w:pPr>
        <w:pStyle w:val="ListParagraph"/>
      </w:pPr>
    </w:p>
    <w:p w14:paraId="09F9AAE4" w14:textId="5FCFA6F7" w:rsidR="008C199E" w:rsidRDefault="008C199E" w:rsidP="008C199E">
      <w:pPr>
        <w:pStyle w:val="ListParagraph"/>
      </w:pPr>
    </w:p>
    <w:p w14:paraId="5AF6FB93" w14:textId="42B2F065" w:rsidR="00F3441D" w:rsidRDefault="008C199E" w:rsidP="002D2CDF">
      <w:pPr>
        <w:pStyle w:val="ListParagraph"/>
        <w:numPr>
          <w:ilvl w:val="0"/>
          <w:numId w:val="4"/>
        </w:numPr>
      </w:pPr>
      <w:r>
        <w:t>The coding techniques used showcase the application of object-oriented principles and recursive descent parsing.</w:t>
      </w:r>
    </w:p>
    <w:p w14:paraId="65BD1DC5" w14:textId="77777777" w:rsidR="008C199E" w:rsidRDefault="008C199E" w:rsidP="008C199E">
      <w:pPr>
        <w:pStyle w:val="ListParagraph"/>
      </w:pPr>
    </w:p>
    <w:p w14:paraId="7E060842" w14:textId="77777777" w:rsidR="00994397" w:rsidRDefault="00994397" w:rsidP="00994397">
      <w:r w:rsidRPr="00F3441D">
        <w:rPr>
          <w:rStyle w:val="Heading2Char"/>
        </w:rPr>
        <w:t>Future Improvements</w:t>
      </w:r>
      <w:r>
        <w:t>:</w:t>
      </w:r>
    </w:p>
    <w:p w14:paraId="6AFD6D48" w14:textId="6DC7E672" w:rsidR="008C199E" w:rsidRDefault="008C199E" w:rsidP="008C199E"/>
    <w:p w14:paraId="7F98D8D6" w14:textId="69D723BA" w:rsidR="008C199E" w:rsidRDefault="008C199E" w:rsidP="002D2CDF">
      <w:pPr>
        <w:pStyle w:val="ListParagraph"/>
        <w:numPr>
          <w:ilvl w:val="0"/>
          <w:numId w:val="5"/>
        </w:numPr>
      </w:pPr>
      <w:r>
        <w:t>Consider expanding language support to cover more complex expressions.</w:t>
      </w:r>
    </w:p>
    <w:p w14:paraId="7D82884F" w14:textId="77777777" w:rsidR="008C199E" w:rsidRDefault="008C199E" w:rsidP="008C199E">
      <w:pPr>
        <w:pStyle w:val="ListParagraph"/>
      </w:pPr>
    </w:p>
    <w:p w14:paraId="25C397A9" w14:textId="77777777" w:rsidR="008C199E" w:rsidRDefault="008C199E" w:rsidP="002D2CDF">
      <w:pPr>
        <w:pStyle w:val="ListParagraph"/>
        <w:numPr>
          <w:ilvl w:val="0"/>
          <w:numId w:val="5"/>
        </w:numPr>
      </w:pPr>
      <w:r>
        <w:t>Enhance error handling and reporting for better user experience.</w:t>
      </w:r>
    </w:p>
    <w:p w14:paraId="7EAB4ADF" w14:textId="77777777" w:rsidR="008C199E" w:rsidRDefault="008C199E" w:rsidP="008C199E">
      <w:pPr>
        <w:pStyle w:val="ListParagraph"/>
      </w:pPr>
    </w:p>
    <w:p w14:paraId="776F5184" w14:textId="47DE985A" w:rsidR="00F3441D" w:rsidRDefault="00F3441D" w:rsidP="00994397"/>
    <w:p w14:paraId="57A6BB0C" w14:textId="7A85DC56" w:rsidR="003B7358" w:rsidRDefault="003B7358" w:rsidP="00994397">
      <w:pPr>
        <w:rPr>
          <w:rStyle w:val="Heading2Char"/>
        </w:rPr>
      </w:pPr>
      <w:r>
        <w:rPr>
          <w:rStyle w:val="Heading2Char"/>
        </w:rPr>
        <w:lastRenderedPageBreak/>
        <w:t>INPUT:</w:t>
      </w:r>
    </w:p>
    <w:p w14:paraId="7C62CED7" w14:textId="56125FC3" w:rsidR="003B7358" w:rsidRDefault="003B7358" w:rsidP="00994397">
      <w:pPr>
        <w:rPr>
          <w:rStyle w:val="Heading2Char"/>
        </w:rPr>
      </w:pPr>
      <w:r>
        <w:rPr>
          <w:noProof/>
        </w:rPr>
        <w:drawing>
          <wp:inline distT="0" distB="0" distL="0" distR="0" wp14:anchorId="19F0B2C1" wp14:editId="027DEEED">
            <wp:extent cx="6309360" cy="33832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38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2C4D9" w14:textId="43E8DE58" w:rsidR="00994397" w:rsidRDefault="003B7358" w:rsidP="00994397">
      <w:r>
        <w:rPr>
          <w:rStyle w:val="Heading2Char"/>
        </w:rPr>
        <w:t>OUTPUT:</w:t>
      </w:r>
    </w:p>
    <w:p w14:paraId="03BEF8AC" w14:textId="77777777" w:rsidR="003B7358" w:rsidRDefault="003B7358" w:rsidP="00994397"/>
    <w:p w14:paraId="0D868EB4" w14:textId="493EE575" w:rsidR="00994397" w:rsidRDefault="00994397" w:rsidP="00994397"/>
    <w:p w14:paraId="0CF58F60" w14:textId="462499E2" w:rsidR="003B7358" w:rsidRDefault="003B7358" w:rsidP="00994397">
      <w:r>
        <w:rPr>
          <w:noProof/>
        </w:rPr>
        <w:drawing>
          <wp:inline distT="0" distB="0" distL="0" distR="0" wp14:anchorId="05304F7E" wp14:editId="5BB4B0FF">
            <wp:extent cx="6309360" cy="34036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295B8" w14:textId="77777777" w:rsidR="003B7358" w:rsidRDefault="003B7358" w:rsidP="003B7358">
      <w:pPr>
        <w:pStyle w:val="Heading3"/>
        <w:numPr>
          <w:ilvl w:val="0"/>
          <w:numId w:val="0"/>
        </w:numPr>
        <w:ind w:left="720"/>
      </w:pPr>
    </w:p>
    <w:p w14:paraId="48E825A3" w14:textId="3D8F9FAB" w:rsidR="008C199E" w:rsidRDefault="003B7358" w:rsidP="003B7358">
      <w:pPr>
        <w:pStyle w:val="Heading3"/>
        <w:numPr>
          <w:ilvl w:val="0"/>
          <w:numId w:val="0"/>
        </w:numPr>
        <w:ind w:left="720"/>
      </w:pPr>
      <w:r>
        <w:t>CODE:</w:t>
      </w:r>
    </w:p>
    <w:p w14:paraId="2F797731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System;</w:t>
      </w:r>
    </w:p>
    <w:p w14:paraId="61DE6D16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2D0BE07A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>// Lexical Analysis</w:t>
      </w:r>
    </w:p>
    <w:p w14:paraId="3BAF68F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enu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Token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{ Identifier, Number, Plus, Minus, Multiply, Divide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LeftPar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RightPar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OfFi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Error }</w:t>
      </w:r>
    </w:p>
    <w:p w14:paraId="535B5C0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72E608C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Token</w:t>
      </w:r>
    </w:p>
    <w:p w14:paraId="7DEC8A4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681652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Type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>; }</w:t>
      </w:r>
    </w:p>
    <w:p w14:paraId="5D13C079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exeme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>; }</w:t>
      </w:r>
    </w:p>
    <w:p w14:paraId="59CBBA4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77B6D55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</w:rPr>
        <w:t>// Additional properties for error handling</w:t>
      </w:r>
    </w:p>
    <w:p w14:paraId="3C24563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nexpectedCharact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>; }</w:t>
      </w:r>
    </w:p>
    <w:p w14:paraId="590D029A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Position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>; }</w:t>
      </w:r>
    </w:p>
    <w:p w14:paraId="6329C0B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53D3D0A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</w:rPr>
        <w:t>// Constructor for regular tokens</w:t>
      </w:r>
    </w:p>
    <w:p w14:paraId="7FF76C47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Token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type,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exeme)</w:t>
      </w:r>
    </w:p>
    <w:p w14:paraId="5201DE0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2CB04EB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Type = type;</w:t>
      </w:r>
    </w:p>
    <w:p w14:paraId="02C9CDCE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Lexeme = lexeme;</w:t>
      </w:r>
    </w:p>
    <w:p w14:paraId="12E91834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1352377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5427BAE2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</w:rPr>
        <w:t>// Constructor for error tokens</w:t>
      </w:r>
    </w:p>
    <w:p w14:paraId="13394F57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Token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type, </w:t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nexpectedCharact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position)</w:t>
      </w:r>
    </w:p>
    <w:p w14:paraId="18A56AEA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1D03503A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Type = type;</w:t>
      </w:r>
    </w:p>
    <w:p w14:paraId="232983E9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nexpectedCharact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unexpectedCharact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AB63606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Position = position;</w:t>
      </w:r>
    </w:p>
    <w:p w14:paraId="0B433663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2C8A1BE7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95D3FA3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195F3E7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Scanner</w:t>
      </w:r>
    </w:p>
    <w:p w14:paraId="75EB0994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54DB6A2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nput;</w:t>
      </w:r>
    </w:p>
    <w:p w14:paraId="0083351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position = 0;</w:t>
      </w:r>
    </w:p>
    <w:p w14:paraId="4498FA5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3BC9AC69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Scanner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nput)</w:t>
      </w:r>
    </w:p>
    <w:p w14:paraId="42E8094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5AB95138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inp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input;</w:t>
      </w:r>
    </w:p>
    <w:p w14:paraId="126DBC6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16E21E01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7BA5CAA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Toke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GetNextTok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14:paraId="225B5A28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259E7817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if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(position &gt;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nput.Leng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4B71CFB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oken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EndOfFi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83B6724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49F0B5F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Ch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input[position];</w:t>
      </w:r>
    </w:p>
    <w:p w14:paraId="32823939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positio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++;</w:t>
      </w:r>
    </w:p>
    <w:p w14:paraId="48DA0DC8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704F95D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switch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Ch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383406F6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3EFBEB8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'+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oken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Plu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+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186691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'-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oken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Minu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-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C79634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'*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oken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Multip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*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7E36EA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'/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oken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Divid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/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B196CF6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'(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oken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LeftPar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(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9760737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cas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')'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oken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RightPar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)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FFF8766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default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:</w:t>
      </w:r>
    </w:p>
    <w:p w14:paraId="78FA134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if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>.IsDigi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Ch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)</w:t>
      </w:r>
    </w:p>
    <w:p w14:paraId="2CC309C7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canNumb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Ch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15ACF9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>.IsLett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Ch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)</w:t>
      </w:r>
    </w:p>
    <w:p w14:paraId="23D9B0F7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canIdentifi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Ch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166AB8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proofErr w:type="gramEnd"/>
    </w:p>
    <w:p w14:paraId="0AD0266E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oken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Err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Cha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position - 1);</w:t>
      </w:r>
    </w:p>
    <w:p w14:paraId="6E5EF42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4BC9136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7BF9EF84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3E669563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Toke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canNumb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irstDigi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007DC951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74A0CD7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number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irstDigit.To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57F6378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1BBDF6F7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(position &l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nput.Leng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amp;&amp;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>.IsDigi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input[position]))</w:t>
      </w:r>
    </w:p>
    <w:p w14:paraId="61B813EE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6DE1861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number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+= input[position];</w:t>
      </w:r>
    </w:p>
    <w:p w14:paraId="7FE34C58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positio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++;</w:t>
      </w:r>
    </w:p>
    <w:p w14:paraId="4DF4BA3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4097A4C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1498F189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oken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Numb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number);</w:t>
      </w:r>
    </w:p>
    <w:p w14:paraId="4A76D1B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4B571A43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6797678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Toke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canIdentifi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irstLett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366CD661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086923A1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identifier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firstLetter.To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4488898A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451159D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(position &lt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input.Leng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&amp;&amp; 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</w:rPr>
        <w:t>.IsLetterOrDigi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(input[position]) || input[position] == </w:t>
      </w:r>
      <w:r>
        <w:rPr>
          <w:rFonts w:ascii="Cascadia Mono" w:hAnsi="Cascadia Mono" w:cs="Cascadia Mono"/>
          <w:color w:val="A31515"/>
          <w:sz w:val="19"/>
          <w:szCs w:val="19"/>
        </w:rPr>
        <w:t>'_'</w:t>
      </w:r>
      <w:r>
        <w:rPr>
          <w:rFonts w:ascii="Cascadia Mono" w:hAnsi="Cascadia Mono" w:cs="Cascadia Mono"/>
          <w:color w:val="000000"/>
          <w:sz w:val="19"/>
          <w:szCs w:val="19"/>
        </w:rPr>
        <w:t>))</w:t>
      </w:r>
    </w:p>
    <w:p w14:paraId="45B127E3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3853F693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identifier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+= input[position];</w:t>
      </w:r>
    </w:p>
    <w:p w14:paraId="08272758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positio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++;</w:t>
      </w:r>
    </w:p>
    <w:p w14:paraId="611D0873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31DA076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145BF722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oken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Identifi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, identifier);</w:t>
      </w:r>
    </w:p>
    <w:p w14:paraId="2724839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3ED9AA4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3F652407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26240506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>// Syntax Analysis and Code Generation</w:t>
      </w:r>
    </w:p>
    <w:p w14:paraId="4EE180E9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Parser</w:t>
      </w:r>
    </w:p>
    <w:p w14:paraId="3C1B3A4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7B982C4E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Scanner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cann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7E89D1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Toke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1DFD68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1335919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Parser</w:t>
      </w:r>
      <w:r>
        <w:rPr>
          <w:rFonts w:ascii="Cascadia Mono" w:hAnsi="Cascadia Mono" w:cs="Cascadia Mono"/>
          <w:color w:val="000000"/>
          <w:sz w:val="19"/>
          <w:szCs w:val="19"/>
        </w:rPr>
        <w:t>(Scanner scanner)</w:t>
      </w:r>
    </w:p>
    <w:p w14:paraId="09204A6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36D3B38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scann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scanner;</w:t>
      </w:r>
    </w:p>
    <w:p w14:paraId="729C0967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rrentToken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canner.GetNextTok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6721A4C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10BC84B9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2B3C79C9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arse()</w:t>
      </w:r>
    </w:p>
    <w:p w14:paraId="4A18DFE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37533AA6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Expressio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EFDCAF3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Parsing and Code Generation Successful.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95F7B2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1F0588A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32591D14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Expression()</w:t>
      </w:r>
    </w:p>
    <w:p w14:paraId="1FBD6601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{</w:t>
      </w:r>
    </w:p>
    <w:p w14:paraId="3FFEF0C1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erm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2670564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Plu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||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Minu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354688A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6DF602E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Token op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1DB3324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tch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op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1459511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Term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5746E5E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5EBAC0A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>// Generate Code</w:t>
      </w:r>
    </w:p>
    <w:p w14:paraId="3D7E6CF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$"Perform </w:t>
      </w:r>
      <w:r>
        <w:rPr>
          <w:rFonts w:ascii="Cascadia Mono" w:hAnsi="Cascadia Mono" w:cs="Cascadia Mono"/>
          <w:color w:val="000000"/>
          <w:sz w:val="19"/>
          <w:szCs w:val="19"/>
        </w:rPr>
        <w:t>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p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}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operation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627EBF8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34945C91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3AAFE77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095084D3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erm()</w:t>
      </w:r>
    </w:p>
    <w:p w14:paraId="71044108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4B3FBA74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Facto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6E0D95E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Multip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||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Divid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5AFFD432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237C755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Token op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8ADF852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tch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op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51C55B4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Facto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B10B43A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7ADF0D1A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>// Generate Code</w:t>
      </w:r>
    </w:p>
    <w:p w14:paraId="5A069E59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$"Perform </w:t>
      </w:r>
      <w:r>
        <w:rPr>
          <w:rFonts w:ascii="Cascadia Mono" w:hAnsi="Cascadia Mono" w:cs="Cascadia Mono"/>
          <w:color w:val="000000"/>
          <w:sz w:val="19"/>
          <w:szCs w:val="19"/>
        </w:rPr>
        <w:t>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op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}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operation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AF59892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4AEAE384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30272DE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6A1990F2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actor()</w:t>
      </w:r>
    </w:p>
    <w:p w14:paraId="71DA886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67B0A8BE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if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Numb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||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Identifi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7F4677A2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4D68704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>// Generate Code</w:t>
      </w:r>
    </w:p>
    <w:p w14:paraId="3AA8E38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$"Load </w:t>
      </w:r>
      <w:r>
        <w:rPr>
          <w:rFonts w:ascii="Cascadia Mono" w:hAnsi="Cascadia Mono" w:cs="Cascadia Mono"/>
          <w:color w:val="000000"/>
          <w:sz w:val="19"/>
          <w:szCs w:val="19"/>
        </w:rPr>
        <w:t>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Lexe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}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into register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C2EB784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tch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2743499A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5B6B5C28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LeftPar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40BB41C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6AD626B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tch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TokenType.LeftPar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497E44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Expressio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21DD282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tch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TokenType.RightPar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0D21A716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5F13B302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.Err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11C74087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240324A1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>// Handle the error</w:t>
      </w:r>
    </w:p>
    <w:p w14:paraId="27A1071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$"Unexpected character '</w:t>
      </w:r>
      <w:r>
        <w:rPr>
          <w:rFonts w:ascii="Cascadia Mono" w:hAnsi="Cascadia Mono" w:cs="Cascadia Mono"/>
          <w:color w:val="000000"/>
          <w:sz w:val="19"/>
          <w:szCs w:val="19"/>
        </w:rPr>
        <w:t>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UnexpectedCharact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}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' at position </w:t>
      </w:r>
      <w:r>
        <w:rPr>
          <w:rFonts w:ascii="Cascadia Mono" w:hAnsi="Cascadia Mono" w:cs="Cascadia Mono"/>
          <w:color w:val="000000"/>
          <w:sz w:val="19"/>
          <w:szCs w:val="19"/>
        </w:rPr>
        <w:t>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Posi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6798AAB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</w:rPr>
        <w:t>// Move to the next token</w:t>
      </w:r>
    </w:p>
    <w:p w14:paraId="66DAB16E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rrentToken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canner.GetNextTok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6ED5BF92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1923327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proofErr w:type="gramEnd"/>
    </w:p>
    <w:p w14:paraId="76548EFE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24FE9F36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throw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Exception(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$"Unexpected token: </w:t>
      </w:r>
      <w:r>
        <w:rPr>
          <w:rFonts w:ascii="Cascadia Mono" w:hAnsi="Cascadia Mono" w:cs="Cascadia Mono"/>
          <w:color w:val="000000"/>
          <w:sz w:val="19"/>
          <w:szCs w:val="19"/>
        </w:rPr>
        <w:t>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572E94A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310AF503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0C663C19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491C53E9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atch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Token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xpectedTok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5ECC00C3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534620F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if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xpectedTok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14:paraId="446C762E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urrentToken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canner.GetNextTok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0FFEAE9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proofErr w:type="gramEnd"/>
    </w:p>
    <w:p w14:paraId="387D5FBA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throw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Exception(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$"Expected </w:t>
      </w:r>
      <w:r>
        <w:rPr>
          <w:rFonts w:ascii="Cascadia Mono" w:hAnsi="Cascadia Mono" w:cs="Cascadia Mono"/>
          <w:color w:val="000000"/>
          <w:sz w:val="19"/>
          <w:szCs w:val="19"/>
        </w:rPr>
        <w:t>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xpectedToke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}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, but got </w:t>
      </w:r>
      <w:r>
        <w:rPr>
          <w:rFonts w:ascii="Cascadia Mono" w:hAnsi="Cascadia Mono" w:cs="Cascadia Mono"/>
          <w:color w:val="000000"/>
          <w:sz w:val="19"/>
          <w:szCs w:val="19"/>
        </w:rPr>
        <w:t>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urrentToken.Typ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CCE403B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4F82F338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DB998B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</w:p>
    <w:p w14:paraId="04256BFF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Program</w:t>
      </w:r>
    </w:p>
    <w:p w14:paraId="2AACC751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{</w:t>
      </w:r>
    </w:p>
    <w:p w14:paraId="41673250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ain()</w:t>
      </w:r>
    </w:p>
    <w:p w14:paraId="2F01F04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786B4C4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nsole.Writ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>"Enter the source code: 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75AF98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ourceCod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nsole.Read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);</w:t>
      </w:r>
    </w:p>
    <w:p w14:paraId="08232B2D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Scanner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scann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canner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ourceCod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483C183E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Parser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pars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Parser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scanner);</w:t>
      </w:r>
    </w:p>
    <w:p w14:paraId="447AD385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parser.Par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37117CB8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34EA6BCC" w14:textId="77777777" w:rsidR="003B7358" w:rsidRDefault="003B7358" w:rsidP="003B7358">
      <w:pPr>
        <w:autoSpaceDE w:val="0"/>
        <w:autoSpaceDN w:val="0"/>
        <w:adjustRightInd w:val="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9ED48E0" w14:textId="77777777" w:rsidR="003B7358" w:rsidRPr="003B7358" w:rsidRDefault="003B7358" w:rsidP="003B7358">
      <w:pPr>
        <w:rPr>
          <w:lang w:eastAsia="ar-SA"/>
        </w:rPr>
      </w:pPr>
      <w:bookmarkStart w:id="0" w:name="_GoBack"/>
      <w:bookmarkEnd w:id="0"/>
    </w:p>
    <w:p w14:paraId="2A822F84" w14:textId="77777777" w:rsidR="003B7358" w:rsidRPr="003B7358" w:rsidRDefault="003B7358" w:rsidP="003B7358">
      <w:pPr>
        <w:rPr>
          <w:lang w:eastAsia="ar-SA"/>
        </w:rPr>
      </w:pPr>
    </w:p>
    <w:sectPr w:rsidR="003B7358" w:rsidRPr="003B7358" w:rsidSect="009A32CC">
      <w:headerReference w:type="default" r:id="rId14"/>
      <w:footerReference w:type="default" r:id="rId15"/>
      <w:pgSz w:w="12240" w:h="15840"/>
      <w:pgMar w:top="1152" w:right="1152" w:bottom="1152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354A70" w14:textId="77777777" w:rsidR="002D2CDF" w:rsidRDefault="002D2CDF" w:rsidP="00F66814">
      <w:r>
        <w:separator/>
      </w:r>
    </w:p>
  </w:endnote>
  <w:endnote w:type="continuationSeparator" w:id="0">
    <w:p w14:paraId="4CCB655F" w14:textId="77777777" w:rsidR="002D2CDF" w:rsidRDefault="002D2CDF" w:rsidP="00F668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Semibold">
    <w:altName w:val="Segoe UI Semibold"/>
    <w:charset w:val="00"/>
    <w:family w:val="swiss"/>
    <w:pitch w:val="default"/>
    <w:sig w:usb0="00000003" w:usb1="00000000" w:usb2="00000000" w:usb3="00000000" w:csb0="00000001" w:csb1="00000000"/>
  </w:font>
  <w:font w:name="Segoe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447277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C79994" w14:textId="692F616B" w:rsidR="00841AA3" w:rsidRDefault="00841A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7358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3375B42D" w14:textId="77777777" w:rsidR="00841AA3" w:rsidRDefault="00841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360B51" w14:textId="77777777" w:rsidR="002D2CDF" w:rsidRDefault="002D2CDF" w:rsidP="00F66814">
      <w:r>
        <w:separator/>
      </w:r>
    </w:p>
  </w:footnote>
  <w:footnote w:type="continuationSeparator" w:id="0">
    <w:p w14:paraId="650B0AA4" w14:textId="77777777" w:rsidR="002D2CDF" w:rsidRDefault="002D2CDF" w:rsidP="00F668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10"/>
      <w:gridCol w:w="3310"/>
      <w:gridCol w:w="3310"/>
    </w:tblGrid>
    <w:tr w:rsidR="00841AA3" w14:paraId="0B9EDBFB" w14:textId="77777777" w:rsidTr="3B69E9B1">
      <w:tc>
        <w:tcPr>
          <w:tcW w:w="3310" w:type="dxa"/>
        </w:tcPr>
        <w:p w14:paraId="109915F6" w14:textId="06B78C3C" w:rsidR="00841AA3" w:rsidRDefault="00841AA3" w:rsidP="3B69E9B1">
          <w:pPr>
            <w:pStyle w:val="Header"/>
            <w:ind w:left="-115"/>
          </w:pPr>
        </w:p>
      </w:tc>
      <w:tc>
        <w:tcPr>
          <w:tcW w:w="3310" w:type="dxa"/>
        </w:tcPr>
        <w:p w14:paraId="6875DD91" w14:textId="2C0E19C6" w:rsidR="00841AA3" w:rsidRDefault="00841AA3" w:rsidP="3B69E9B1">
          <w:pPr>
            <w:pStyle w:val="Header"/>
            <w:jc w:val="center"/>
          </w:pPr>
        </w:p>
      </w:tc>
      <w:tc>
        <w:tcPr>
          <w:tcW w:w="3310" w:type="dxa"/>
        </w:tcPr>
        <w:p w14:paraId="53417B42" w14:textId="7F6DB5E7" w:rsidR="00841AA3" w:rsidRDefault="00841AA3" w:rsidP="3B69E9B1">
          <w:pPr>
            <w:pStyle w:val="Header"/>
            <w:ind w:right="-115"/>
            <w:jc w:val="right"/>
          </w:pPr>
        </w:p>
      </w:tc>
    </w:tr>
  </w:tbl>
  <w:p w14:paraId="33361C8A" w14:textId="5539D6DE" w:rsidR="00841AA3" w:rsidRDefault="00841AA3" w:rsidP="3B69E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67B84"/>
    <w:multiLevelType w:val="hybridMultilevel"/>
    <w:tmpl w:val="B46AD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91C5B"/>
    <w:multiLevelType w:val="hybridMultilevel"/>
    <w:tmpl w:val="22BC00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91632B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7EE283F"/>
    <w:multiLevelType w:val="hybridMultilevel"/>
    <w:tmpl w:val="AFB2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8E148B"/>
    <w:multiLevelType w:val="hybridMultilevel"/>
    <w:tmpl w:val="BE72A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13253B"/>
    <w:multiLevelType w:val="hybridMultilevel"/>
    <w:tmpl w:val="C548E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605F3"/>
    <w:multiLevelType w:val="hybridMultilevel"/>
    <w:tmpl w:val="E5B61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D57CA0"/>
    <w:multiLevelType w:val="hybridMultilevel"/>
    <w:tmpl w:val="8F16BE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5395994"/>
    <w:multiLevelType w:val="hybridMultilevel"/>
    <w:tmpl w:val="B05C43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C3F40B2"/>
    <w:multiLevelType w:val="hybridMultilevel"/>
    <w:tmpl w:val="3946BA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9891D6C"/>
    <w:multiLevelType w:val="hybridMultilevel"/>
    <w:tmpl w:val="DA742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AB672D2"/>
    <w:multiLevelType w:val="hybridMultilevel"/>
    <w:tmpl w:val="7556C1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D4F0565"/>
    <w:multiLevelType w:val="hybridMultilevel"/>
    <w:tmpl w:val="325C42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11"/>
  </w:num>
  <w:num w:numId="8">
    <w:abstractNumId w:val="1"/>
  </w:num>
  <w:num w:numId="9">
    <w:abstractNumId w:val="7"/>
  </w:num>
  <w:num w:numId="10">
    <w:abstractNumId w:val="12"/>
  </w:num>
  <w:num w:numId="11">
    <w:abstractNumId w:val="8"/>
  </w:num>
  <w:num w:numId="12">
    <w:abstractNumId w:val="10"/>
  </w:num>
  <w:num w:numId="1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TU3NTK2MLE0tzRS0lEKTi0uzszPAykwrgUA0dzOeCwAAAA="/>
  </w:docVars>
  <w:rsids>
    <w:rsidRoot w:val="00D371AF"/>
    <w:rsid w:val="00000BA3"/>
    <w:rsid w:val="00006C95"/>
    <w:rsid w:val="000175C8"/>
    <w:rsid w:val="000240E6"/>
    <w:rsid w:val="00031DCB"/>
    <w:rsid w:val="00032A54"/>
    <w:rsid w:val="000345B0"/>
    <w:rsid w:val="00044E79"/>
    <w:rsid w:val="00047E90"/>
    <w:rsid w:val="000516DA"/>
    <w:rsid w:val="0006054B"/>
    <w:rsid w:val="00065845"/>
    <w:rsid w:val="00077037"/>
    <w:rsid w:val="00097AC8"/>
    <w:rsid w:val="000A00EF"/>
    <w:rsid w:val="000A16D9"/>
    <w:rsid w:val="000A39D6"/>
    <w:rsid w:val="000A66F9"/>
    <w:rsid w:val="000B2345"/>
    <w:rsid w:val="000B5FDD"/>
    <w:rsid w:val="000C3381"/>
    <w:rsid w:val="000D3F22"/>
    <w:rsid w:val="000D6372"/>
    <w:rsid w:val="000F03D6"/>
    <w:rsid w:val="000F2B63"/>
    <w:rsid w:val="00107CE5"/>
    <w:rsid w:val="00116DF7"/>
    <w:rsid w:val="00117FCA"/>
    <w:rsid w:val="001254DF"/>
    <w:rsid w:val="00127672"/>
    <w:rsid w:val="0013084A"/>
    <w:rsid w:val="00132A00"/>
    <w:rsid w:val="00133949"/>
    <w:rsid w:val="00134C7B"/>
    <w:rsid w:val="00142D78"/>
    <w:rsid w:val="001512B1"/>
    <w:rsid w:val="00152220"/>
    <w:rsid w:val="001530B4"/>
    <w:rsid w:val="00163E8D"/>
    <w:rsid w:val="0016425D"/>
    <w:rsid w:val="00173F03"/>
    <w:rsid w:val="00174962"/>
    <w:rsid w:val="00176AC5"/>
    <w:rsid w:val="00180015"/>
    <w:rsid w:val="001819C6"/>
    <w:rsid w:val="001922B6"/>
    <w:rsid w:val="001963B6"/>
    <w:rsid w:val="0019709C"/>
    <w:rsid w:val="001B5248"/>
    <w:rsid w:val="001B6E58"/>
    <w:rsid w:val="001C0400"/>
    <w:rsid w:val="001C1F9F"/>
    <w:rsid w:val="001C6C2B"/>
    <w:rsid w:val="001D5426"/>
    <w:rsid w:val="001D70B8"/>
    <w:rsid w:val="001D7B54"/>
    <w:rsid w:val="001F2E80"/>
    <w:rsid w:val="002008EA"/>
    <w:rsid w:val="00201E61"/>
    <w:rsid w:val="00213C17"/>
    <w:rsid w:val="0021656D"/>
    <w:rsid w:val="00216A3A"/>
    <w:rsid w:val="002209D9"/>
    <w:rsid w:val="00222B7F"/>
    <w:rsid w:val="002314E9"/>
    <w:rsid w:val="0023244C"/>
    <w:rsid w:val="00232D38"/>
    <w:rsid w:val="00241094"/>
    <w:rsid w:val="00244757"/>
    <w:rsid w:val="00247131"/>
    <w:rsid w:val="0025434E"/>
    <w:rsid w:val="002571D8"/>
    <w:rsid w:val="00270C90"/>
    <w:rsid w:val="00273E1D"/>
    <w:rsid w:val="002810F1"/>
    <w:rsid w:val="00286506"/>
    <w:rsid w:val="00290F8E"/>
    <w:rsid w:val="002947C7"/>
    <w:rsid w:val="00295140"/>
    <w:rsid w:val="00297792"/>
    <w:rsid w:val="002A19FF"/>
    <w:rsid w:val="002A6000"/>
    <w:rsid w:val="002A667B"/>
    <w:rsid w:val="002B278E"/>
    <w:rsid w:val="002B5330"/>
    <w:rsid w:val="002B6FBD"/>
    <w:rsid w:val="002C388B"/>
    <w:rsid w:val="002D2CDF"/>
    <w:rsid w:val="002D4B2A"/>
    <w:rsid w:val="002E2EE5"/>
    <w:rsid w:val="002E319C"/>
    <w:rsid w:val="00301918"/>
    <w:rsid w:val="00302D07"/>
    <w:rsid w:val="003036D7"/>
    <w:rsid w:val="00306E08"/>
    <w:rsid w:val="00306F43"/>
    <w:rsid w:val="003121AC"/>
    <w:rsid w:val="0031310D"/>
    <w:rsid w:val="00316947"/>
    <w:rsid w:val="00320E68"/>
    <w:rsid w:val="00326AF4"/>
    <w:rsid w:val="0033292D"/>
    <w:rsid w:val="00332F24"/>
    <w:rsid w:val="0033563E"/>
    <w:rsid w:val="00337F87"/>
    <w:rsid w:val="00340731"/>
    <w:rsid w:val="0034746E"/>
    <w:rsid w:val="00362825"/>
    <w:rsid w:val="0037004E"/>
    <w:rsid w:val="00373761"/>
    <w:rsid w:val="0037465E"/>
    <w:rsid w:val="0038110B"/>
    <w:rsid w:val="003813F8"/>
    <w:rsid w:val="00394631"/>
    <w:rsid w:val="003A4C1C"/>
    <w:rsid w:val="003A55A8"/>
    <w:rsid w:val="003B7358"/>
    <w:rsid w:val="003C0840"/>
    <w:rsid w:val="003C1F55"/>
    <w:rsid w:val="003C4A86"/>
    <w:rsid w:val="003D7565"/>
    <w:rsid w:val="003E3D68"/>
    <w:rsid w:val="003E6E0B"/>
    <w:rsid w:val="003F43B9"/>
    <w:rsid w:val="003F4F3C"/>
    <w:rsid w:val="004010AB"/>
    <w:rsid w:val="004015F8"/>
    <w:rsid w:val="004037FF"/>
    <w:rsid w:val="004100CD"/>
    <w:rsid w:val="004114DE"/>
    <w:rsid w:val="004118B2"/>
    <w:rsid w:val="0042124A"/>
    <w:rsid w:val="00422559"/>
    <w:rsid w:val="004246B0"/>
    <w:rsid w:val="004257E6"/>
    <w:rsid w:val="00432A7C"/>
    <w:rsid w:val="00433611"/>
    <w:rsid w:val="00441A93"/>
    <w:rsid w:val="004500F6"/>
    <w:rsid w:val="0045534D"/>
    <w:rsid w:val="00456BF7"/>
    <w:rsid w:val="00457477"/>
    <w:rsid w:val="00460077"/>
    <w:rsid w:val="004600AB"/>
    <w:rsid w:val="00460613"/>
    <w:rsid w:val="00462609"/>
    <w:rsid w:val="0046466B"/>
    <w:rsid w:val="004647CB"/>
    <w:rsid w:val="00466C12"/>
    <w:rsid w:val="004725BE"/>
    <w:rsid w:val="00477F8D"/>
    <w:rsid w:val="004821A3"/>
    <w:rsid w:val="00482404"/>
    <w:rsid w:val="00484741"/>
    <w:rsid w:val="00486616"/>
    <w:rsid w:val="004951D3"/>
    <w:rsid w:val="004959DD"/>
    <w:rsid w:val="004A0202"/>
    <w:rsid w:val="004B366A"/>
    <w:rsid w:val="004B4735"/>
    <w:rsid w:val="004C398E"/>
    <w:rsid w:val="004D0C25"/>
    <w:rsid w:val="004D30E5"/>
    <w:rsid w:val="004E0EFE"/>
    <w:rsid w:val="004E1973"/>
    <w:rsid w:val="004E3D14"/>
    <w:rsid w:val="00505008"/>
    <w:rsid w:val="00517F5E"/>
    <w:rsid w:val="00524559"/>
    <w:rsid w:val="00525504"/>
    <w:rsid w:val="0053219E"/>
    <w:rsid w:val="005323E6"/>
    <w:rsid w:val="00537A15"/>
    <w:rsid w:val="00543A52"/>
    <w:rsid w:val="00545815"/>
    <w:rsid w:val="00546DF5"/>
    <w:rsid w:val="00553A03"/>
    <w:rsid w:val="00563F85"/>
    <w:rsid w:val="00571DE9"/>
    <w:rsid w:val="005812DD"/>
    <w:rsid w:val="005842CE"/>
    <w:rsid w:val="0059039E"/>
    <w:rsid w:val="005903F2"/>
    <w:rsid w:val="00590AC4"/>
    <w:rsid w:val="00590CB3"/>
    <w:rsid w:val="00591A70"/>
    <w:rsid w:val="00592334"/>
    <w:rsid w:val="005A0B44"/>
    <w:rsid w:val="005A67DB"/>
    <w:rsid w:val="005A7B00"/>
    <w:rsid w:val="005B06EB"/>
    <w:rsid w:val="005B112C"/>
    <w:rsid w:val="005B25CF"/>
    <w:rsid w:val="005B2873"/>
    <w:rsid w:val="005B75A5"/>
    <w:rsid w:val="005B7EEE"/>
    <w:rsid w:val="005E73FC"/>
    <w:rsid w:val="005F00E3"/>
    <w:rsid w:val="005F1F31"/>
    <w:rsid w:val="005F5994"/>
    <w:rsid w:val="005F6112"/>
    <w:rsid w:val="00602D69"/>
    <w:rsid w:val="006037D3"/>
    <w:rsid w:val="00603D6F"/>
    <w:rsid w:val="00605626"/>
    <w:rsid w:val="00605C09"/>
    <w:rsid w:val="00613C96"/>
    <w:rsid w:val="00615B05"/>
    <w:rsid w:val="006162BF"/>
    <w:rsid w:val="00623794"/>
    <w:rsid w:val="006354D3"/>
    <w:rsid w:val="00641C67"/>
    <w:rsid w:val="00643F02"/>
    <w:rsid w:val="006458CC"/>
    <w:rsid w:val="0064609F"/>
    <w:rsid w:val="006536B5"/>
    <w:rsid w:val="00657246"/>
    <w:rsid w:val="00670847"/>
    <w:rsid w:val="00670EF5"/>
    <w:rsid w:val="0068294E"/>
    <w:rsid w:val="00693BD4"/>
    <w:rsid w:val="0069550A"/>
    <w:rsid w:val="0069740D"/>
    <w:rsid w:val="006A1091"/>
    <w:rsid w:val="006B70B6"/>
    <w:rsid w:val="006C1DDA"/>
    <w:rsid w:val="006D220C"/>
    <w:rsid w:val="006D6371"/>
    <w:rsid w:val="006E3F19"/>
    <w:rsid w:val="006F1558"/>
    <w:rsid w:val="006F6F03"/>
    <w:rsid w:val="00700055"/>
    <w:rsid w:val="007048FC"/>
    <w:rsid w:val="0070535F"/>
    <w:rsid w:val="00705F4B"/>
    <w:rsid w:val="00715C3C"/>
    <w:rsid w:val="00721937"/>
    <w:rsid w:val="00723957"/>
    <w:rsid w:val="00734D59"/>
    <w:rsid w:val="0074135E"/>
    <w:rsid w:val="007448A3"/>
    <w:rsid w:val="007504A9"/>
    <w:rsid w:val="00750AF9"/>
    <w:rsid w:val="00752CEB"/>
    <w:rsid w:val="00756D52"/>
    <w:rsid w:val="00762DB9"/>
    <w:rsid w:val="00766410"/>
    <w:rsid w:val="00771B39"/>
    <w:rsid w:val="007727D3"/>
    <w:rsid w:val="007932A2"/>
    <w:rsid w:val="00794003"/>
    <w:rsid w:val="007A0D3F"/>
    <w:rsid w:val="007B11AA"/>
    <w:rsid w:val="007B2E60"/>
    <w:rsid w:val="007B59F4"/>
    <w:rsid w:val="007B6799"/>
    <w:rsid w:val="007B6A3B"/>
    <w:rsid w:val="007C15CD"/>
    <w:rsid w:val="007D3C1B"/>
    <w:rsid w:val="007E7837"/>
    <w:rsid w:val="007F1D56"/>
    <w:rsid w:val="007F3C42"/>
    <w:rsid w:val="007F5B5D"/>
    <w:rsid w:val="007F601D"/>
    <w:rsid w:val="008017C0"/>
    <w:rsid w:val="008134D9"/>
    <w:rsid w:val="008205C3"/>
    <w:rsid w:val="00820842"/>
    <w:rsid w:val="0082616E"/>
    <w:rsid w:val="00826C18"/>
    <w:rsid w:val="008302AF"/>
    <w:rsid w:val="00834894"/>
    <w:rsid w:val="00836784"/>
    <w:rsid w:val="00841AA3"/>
    <w:rsid w:val="00841B01"/>
    <w:rsid w:val="00842EB2"/>
    <w:rsid w:val="00844A1C"/>
    <w:rsid w:val="008518F4"/>
    <w:rsid w:val="00852812"/>
    <w:rsid w:val="008537AE"/>
    <w:rsid w:val="0085434F"/>
    <w:rsid w:val="00856E67"/>
    <w:rsid w:val="00860365"/>
    <w:rsid w:val="0086103F"/>
    <w:rsid w:val="00861AB0"/>
    <w:rsid w:val="0086315A"/>
    <w:rsid w:val="008673B4"/>
    <w:rsid w:val="0087371C"/>
    <w:rsid w:val="00874154"/>
    <w:rsid w:val="00887A4E"/>
    <w:rsid w:val="00890DDE"/>
    <w:rsid w:val="008A444E"/>
    <w:rsid w:val="008A632C"/>
    <w:rsid w:val="008A75D3"/>
    <w:rsid w:val="008B37F4"/>
    <w:rsid w:val="008B6000"/>
    <w:rsid w:val="008B7DC0"/>
    <w:rsid w:val="008C0EB0"/>
    <w:rsid w:val="008C136B"/>
    <w:rsid w:val="008C199E"/>
    <w:rsid w:val="008D13E3"/>
    <w:rsid w:val="008D6469"/>
    <w:rsid w:val="008D7EE3"/>
    <w:rsid w:val="008F1B2E"/>
    <w:rsid w:val="00914132"/>
    <w:rsid w:val="00914DD5"/>
    <w:rsid w:val="00922109"/>
    <w:rsid w:val="00923DB9"/>
    <w:rsid w:val="0092618E"/>
    <w:rsid w:val="00930970"/>
    <w:rsid w:val="00933534"/>
    <w:rsid w:val="00936A8A"/>
    <w:rsid w:val="00941C9F"/>
    <w:rsid w:val="00945B52"/>
    <w:rsid w:val="00951573"/>
    <w:rsid w:val="0095248F"/>
    <w:rsid w:val="009548C6"/>
    <w:rsid w:val="00956D09"/>
    <w:rsid w:val="00957254"/>
    <w:rsid w:val="0097100E"/>
    <w:rsid w:val="009777E1"/>
    <w:rsid w:val="00990402"/>
    <w:rsid w:val="00994397"/>
    <w:rsid w:val="009A0A37"/>
    <w:rsid w:val="009A32CC"/>
    <w:rsid w:val="009A4802"/>
    <w:rsid w:val="009B42BF"/>
    <w:rsid w:val="009D01F4"/>
    <w:rsid w:val="009F0A6C"/>
    <w:rsid w:val="009F458C"/>
    <w:rsid w:val="009F6E93"/>
    <w:rsid w:val="00A04CAD"/>
    <w:rsid w:val="00A1373B"/>
    <w:rsid w:val="00A13D66"/>
    <w:rsid w:val="00A14005"/>
    <w:rsid w:val="00A203F5"/>
    <w:rsid w:val="00A31719"/>
    <w:rsid w:val="00A362C0"/>
    <w:rsid w:val="00A36369"/>
    <w:rsid w:val="00A43DE0"/>
    <w:rsid w:val="00A51063"/>
    <w:rsid w:val="00A51F8A"/>
    <w:rsid w:val="00A65F1E"/>
    <w:rsid w:val="00A7013B"/>
    <w:rsid w:val="00A71470"/>
    <w:rsid w:val="00A7215D"/>
    <w:rsid w:val="00A725FA"/>
    <w:rsid w:val="00A72A7B"/>
    <w:rsid w:val="00A8178C"/>
    <w:rsid w:val="00A828EF"/>
    <w:rsid w:val="00A8453D"/>
    <w:rsid w:val="00A85355"/>
    <w:rsid w:val="00A858A8"/>
    <w:rsid w:val="00A875A7"/>
    <w:rsid w:val="00A9153A"/>
    <w:rsid w:val="00A948EA"/>
    <w:rsid w:val="00A95127"/>
    <w:rsid w:val="00AA0BB5"/>
    <w:rsid w:val="00AA4773"/>
    <w:rsid w:val="00AA643B"/>
    <w:rsid w:val="00AA773B"/>
    <w:rsid w:val="00AB00C6"/>
    <w:rsid w:val="00AB5316"/>
    <w:rsid w:val="00AB5CBA"/>
    <w:rsid w:val="00AD1E7A"/>
    <w:rsid w:val="00AD315E"/>
    <w:rsid w:val="00AD6200"/>
    <w:rsid w:val="00AE1C4C"/>
    <w:rsid w:val="00AE1E9A"/>
    <w:rsid w:val="00AE3228"/>
    <w:rsid w:val="00AE50AA"/>
    <w:rsid w:val="00AE7041"/>
    <w:rsid w:val="00AE798E"/>
    <w:rsid w:val="00AF08EC"/>
    <w:rsid w:val="00AF2966"/>
    <w:rsid w:val="00AF7BE4"/>
    <w:rsid w:val="00B02F3F"/>
    <w:rsid w:val="00B030FE"/>
    <w:rsid w:val="00B15EEA"/>
    <w:rsid w:val="00B16B01"/>
    <w:rsid w:val="00B332F6"/>
    <w:rsid w:val="00B339FB"/>
    <w:rsid w:val="00B3469B"/>
    <w:rsid w:val="00B444FF"/>
    <w:rsid w:val="00B45335"/>
    <w:rsid w:val="00B51A20"/>
    <w:rsid w:val="00B52AE2"/>
    <w:rsid w:val="00B54293"/>
    <w:rsid w:val="00B649FD"/>
    <w:rsid w:val="00B7005B"/>
    <w:rsid w:val="00B709EE"/>
    <w:rsid w:val="00B7342E"/>
    <w:rsid w:val="00B85723"/>
    <w:rsid w:val="00B86731"/>
    <w:rsid w:val="00B9036B"/>
    <w:rsid w:val="00B90E2C"/>
    <w:rsid w:val="00B90F2B"/>
    <w:rsid w:val="00B92F08"/>
    <w:rsid w:val="00B96038"/>
    <w:rsid w:val="00B963BA"/>
    <w:rsid w:val="00BA6FE0"/>
    <w:rsid w:val="00BB0F6B"/>
    <w:rsid w:val="00BB10BB"/>
    <w:rsid w:val="00BB1C8C"/>
    <w:rsid w:val="00BC2618"/>
    <w:rsid w:val="00BC57E9"/>
    <w:rsid w:val="00BE2569"/>
    <w:rsid w:val="00BF663A"/>
    <w:rsid w:val="00BF6DFD"/>
    <w:rsid w:val="00C00042"/>
    <w:rsid w:val="00C105CE"/>
    <w:rsid w:val="00C1485F"/>
    <w:rsid w:val="00C15E38"/>
    <w:rsid w:val="00C17C74"/>
    <w:rsid w:val="00C21CAD"/>
    <w:rsid w:val="00C319FA"/>
    <w:rsid w:val="00C34497"/>
    <w:rsid w:val="00C366CC"/>
    <w:rsid w:val="00C37006"/>
    <w:rsid w:val="00C37080"/>
    <w:rsid w:val="00C46B63"/>
    <w:rsid w:val="00C55173"/>
    <w:rsid w:val="00C62D85"/>
    <w:rsid w:val="00C67102"/>
    <w:rsid w:val="00C74B35"/>
    <w:rsid w:val="00C751EF"/>
    <w:rsid w:val="00CA1BDC"/>
    <w:rsid w:val="00CA389B"/>
    <w:rsid w:val="00CA52AC"/>
    <w:rsid w:val="00CB37CC"/>
    <w:rsid w:val="00CB530E"/>
    <w:rsid w:val="00CB5F75"/>
    <w:rsid w:val="00CC15FC"/>
    <w:rsid w:val="00CC3D3D"/>
    <w:rsid w:val="00CC7805"/>
    <w:rsid w:val="00CD782E"/>
    <w:rsid w:val="00CE5E47"/>
    <w:rsid w:val="00CE6BB1"/>
    <w:rsid w:val="00CF005F"/>
    <w:rsid w:val="00CF139D"/>
    <w:rsid w:val="00CF7735"/>
    <w:rsid w:val="00D06D0A"/>
    <w:rsid w:val="00D115F4"/>
    <w:rsid w:val="00D11684"/>
    <w:rsid w:val="00D14B97"/>
    <w:rsid w:val="00D200BA"/>
    <w:rsid w:val="00D20207"/>
    <w:rsid w:val="00D20449"/>
    <w:rsid w:val="00D206E1"/>
    <w:rsid w:val="00D23308"/>
    <w:rsid w:val="00D3426D"/>
    <w:rsid w:val="00D35FAF"/>
    <w:rsid w:val="00D35FF1"/>
    <w:rsid w:val="00D371AF"/>
    <w:rsid w:val="00D37CE4"/>
    <w:rsid w:val="00D42DB9"/>
    <w:rsid w:val="00D45078"/>
    <w:rsid w:val="00D527B1"/>
    <w:rsid w:val="00D614EF"/>
    <w:rsid w:val="00D61B93"/>
    <w:rsid w:val="00D62AE3"/>
    <w:rsid w:val="00D8636D"/>
    <w:rsid w:val="00D867BA"/>
    <w:rsid w:val="00D86AAD"/>
    <w:rsid w:val="00DA64CF"/>
    <w:rsid w:val="00DB0F3B"/>
    <w:rsid w:val="00DC587E"/>
    <w:rsid w:val="00DD0D89"/>
    <w:rsid w:val="00DD5C55"/>
    <w:rsid w:val="00DE5F1C"/>
    <w:rsid w:val="00DF0C3C"/>
    <w:rsid w:val="00E02A37"/>
    <w:rsid w:val="00E0507B"/>
    <w:rsid w:val="00E105C2"/>
    <w:rsid w:val="00E1689C"/>
    <w:rsid w:val="00E173E0"/>
    <w:rsid w:val="00E43F1A"/>
    <w:rsid w:val="00E44FB7"/>
    <w:rsid w:val="00E453F6"/>
    <w:rsid w:val="00E47E21"/>
    <w:rsid w:val="00E5346C"/>
    <w:rsid w:val="00E57CB2"/>
    <w:rsid w:val="00E57F9E"/>
    <w:rsid w:val="00E602ED"/>
    <w:rsid w:val="00E64FD3"/>
    <w:rsid w:val="00E65B49"/>
    <w:rsid w:val="00E65D38"/>
    <w:rsid w:val="00E67DF0"/>
    <w:rsid w:val="00E70CF8"/>
    <w:rsid w:val="00E735EC"/>
    <w:rsid w:val="00E74FF7"/>
    <w:rsid w:val="00E759A4"/>
    <w:rsid w:val="00E918C3"/>
    <w:rsid w:val="00EA187A"/>
    <w:rsid w:val="00EA40E7"/>
    <w:rsid w:val="00EA5DD5"/>
    <w:rsid w:val="00EC62B0"/>
    <w:rsid w:val="00EE162D"/>
    <w:rsid w:val="00EF1873"/>
    <w:rsid w:val="00EF3094"/>
    <w:rsid w:val="00EF7537"/>
    <w:rsid w:val="00F02D2A"/>
    <w:rsid w:val="00F06114"/>
    <w:rsid w:val="00F11A64"/>
    <w:rsid w:val="00F13057"/>
    <w:rsid w:val="00F20E1A"/>
    <w:rsid w:val="00F21046"/>
    <w:rsid w:val="00F3441D"/>
    <w:rsid w:val="00F37870"/>
    <w:rsid w:val="00F37E48"/>
    <w:rsid w:val="00F4511B"/>
    <w:rsid w:val="00F52E7F"/>
    <w:rsid w:val="00F53804"/>
    <w:rsid w:val="00F54E85"/>
    <w:rsid w:val="00F567D3"/>
    <w:rsid w:val="00F65A6F"/>
    <w:rsid w:val="00F66814"/>
    <w:rsid w:val="00F7066D"/>
    <w:rsid w:val="00F724FF"/>
    <w:rsid w:val="00F801EE"/>
    <w:rsid w:val="00F824E4"/>
    <w:rsid w:val="00F905F1"/>
    <w:rsid w:val="00F949E6"/>
    <w:rsid w:val="00F96F89"/>
    <w:rsid w:val="00F97D6F"/>
    <w:rsid w:val="00FA1390"/>
    <w:rsid w:val="00FA5CFD"/>
    <w:rsid w:val="00FB4802"/>
    <w:rsid w:val="00FB4CF9"/>
    <w:rsid w:val="00FB501F"/>
    <w:rsid w:val="00FC1180"/>
    <w:rsid w:val="00FC6162"/>
    <w:rsid w:val="00FD0A7A"/>
    <w:rsid w:val="00FE2011"/>
    <w:rsid w:val="00FE33B1"/>
    <w:rsid w:val="00FE3799"/>
    <w:rsid w:val="00FF1FB7"/>
    <w:rsid w:val="00FF4A51"/>
    <w:rsid w:val="00FF57E3"/>
    <w:rsid w:val="150CAF1D"/>
    <w:rsid w:val="1EC05C41"/>
    <w:rsid w:val="3B69E9B1"/>
    <w:rsid w:val="3CF57427"/>
    <w:rsid w:val="7999B0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4C191"/>
  <w15:docId w15:val="{479E0A0C-1722-40D8-B28C-F92ED55C8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71A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E3D14"/>
    <w:pPr>
      <w:keepNext/>
      <w:numPr>
        <w:numId w:val="1"/>
      </w:numPr>
      <w:suppressAutoHyphens/>
      <w:spacing w:before="360" w:after="120" w:line="360" w:lineRule="auto"/>
      <w:jc w:val="center"/>
      <w:outlineLvl w:val="0"/>
    </w:pPr>
    <w:rPr>
      <w:rFonts w:ascii="Book Antiqua" w:hAnsi="Book Antiqua"/>
      <w:b/>
      <w:bCs/>
      <w:kern w:val="32"/>
      <w:sz w:val="36"/>
      <w:szCs w:val="36"/>
      <w:lang w:eastAsia="ar-SA"/>
    </w:rPr>
  </w:style>
  <w:style w:type="paragraph" w:styleId="Heading2">
    <w:name w:val="heading 2"/>
    <w:basedOn w:val="Heading1"/>
    <w:next w:val="Normal"/>
    <w:link w:val="Heading2Char"/>
    <w:unhideWhenUsed/>
    <w:qFormat/>
    <w:rsid w:val="004E3D14"/>
    <w:pPr>
      <w:keepLines/>
      <w:numPr>
        <w:ilvl w:val="1"/>
      </w:numPr>
      <w:suppressAutoHyphens w:val="0"/>
      <w:spacing w:before="480" w:after="0"/>
      <w:jc w:val="left"/>
      <w:outlineLvl w:val="1"/>
    </w:pPr>
    <w:rPr>
      <w:rFonts w:ascii="Times New Roman" w:hAnsi="Times New Roman"/>
      <w:bCs w:val="0"/>
      <w:sz w:val="28"/>
      <w:szCs w:val="28"/>
    </w:rPr>
  </w:style>
  <w:style w:type="paragraph" w:styleId="Heading3">
    <w:name w:val="heading 3"/>
    <w:basedOn w:val="Level2heading"/>
    <w:next w:val="Normal"/>
    <w:link w:val="Heading3Char"/>
    <w:unhideWhenUsed/>
    <w:qFormat/>
    <w:rsid w:val="00643F02"/>
    <w:pPr>
      <w:numPr>
        <w:ilvl w:val="2"/>
      </w:numPr>
      <w:jc w:val="left"/>
      <w:outlineLvl w:val="2"/>
    </w:pPr>
    <w:rPr>
      <w:color w:val="auto"/>
    </w:rPr>
  </w:style>
  <w:style w:type="paragraph" w:styleId="Heading4">
    <w:name w:val="heading 4"/>
    <w:basedOn w:val="Level2heading"/>
    <w:next w:val="Normal"/>
    <w:link w:val="Heading4Char"/>
    <w:unhideWhenUsed/>
    <w:qFormat/>
    <w:rsid w:val="00643F02"/>
    <w:pPr>
      <w:numPr>
        <w:ilvl w:val="3"/>
      </w:numPr>
      <w:jc w:val="left"/>
      <w:outlineLvl w:val="3"/>
    </w:pPr>
    <w:rPr>
      <w:i/>
      <w:color w:val="auto"/>
    </w:rPr>
  </w:style>
  <w:style w:type="paragraph" w:styleId="Heading5">
    <w:name w:val="heading 5"/>
    <w:basedOn w:val="Normal"/>
    <w:next w:val="Normal"/>
    <w:link w:val="Heading5Char"/>
    <w:unhideWhenUsed/>
    <w:qFormat/>
    <w:rsid w:val="00031DCB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nhideWhenUsed/>
    <w:qFormat/>
    <w:rsid w:val="00031DCB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031DCB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031DCB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031DCB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004E"/>
    <w:pPr>
      <w:ind w:left="720"/>
    </w:pPr>
  </w:style>
  <w:style w:type="paragraph" w:styleId="TOC2">
    <w:name w:val="toc 2"/>
    <w:basedOn w:val="Normal"/>
    <w:next w:val="Normal"/>
    <w:uiPriority w:val="39"/>
    <w:qFormat/>
    <w:rsid w:val="00D371AF"/>
    <w:pPr>
      <w:tabs>
        <w:tab w:val="right" w:leader="dot" w:pos="9360"/>
      </w:tabs>
      <w:spacing w:line="220" w:lineRule="exact"/>
      <w:ind w:left="270"/>
      <w:jc w:val="both"/>
    </w:pPr>
    <w:rPr>
      <w:rFonts w:ascii="Times" w:hAnsi="Times"/>
      <w:sz w:val="22"/>
      <w:szCs w:val="20"/>
    </w:rPr>
  </w:style>
  <w:style w:type="paragraph" w:styleId="TOC3">
    <w:name w:val="toc 3"/>
    <w:basedOn w:val="Normal"/>
    <w:next w:val="Normal"/>
    <w:uiPriority w:val="39"/>
    <w:qFormat/>
    <w:rsid w:val="00D371AF"/>
    <w:pPr>
      <w:tabs>
        <w:tab w:val="left" w:pos="1200"/>
        <w:tab w:val="right" w:leader="dot" w:pos="9360"/>
      </w:tabs>
      <w:spacing w:line="240" w:lineRule="exact"/>
      <w:ind w:left="480"/>
    </w:pPr>
    <w:rPr>
      <w:rFonts w:ascii="Times" w:hAnsi="Times"/>
      <w:noProof/>
      <w:sz w:val="22"/>
      <w:szCs w:val="20"/>
    </w:rPr>
  </w:style>
  <w:style w:type="character" w:styleId="Hyperlink">
    <w:name w:val="Hyperlink"/>
    <w:uiPriority w:val="99"/>
    <w:rsid w:val="00D371A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D371AF"/>
    <w:rPr>
      <w:sz w:val="24"/>
      <w:szCs w:val="24"/>
    </w:rPr>
  </w:style>
  <w:style w:type="character" w:customStyle="1" w:styleId="NoSpacingChar">
    <w:name w:val="No Spacing Char"/>
    <w:link w:val="NoSpacing"/>
    <w:uiPriority w:val="1"/>
    <w:rsid w:val="00D371AF"/>
    <w:rPr>
      <w:sz w:val="24"/>
      <w:szCs w:val="24"/>
    </w:rPr>
  </w:style>
  <w:style w:type="paragraph" w:customStyle="1" w:styleId="Default">
    <w:name w:val="Default"/>
    <w:rsid w:val="00D371A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table" w:styleId="TableGrid">
    <w:name w:val="Table Grid"/>
    <w:basedOn w:val="TableNormal"/>
    <w:rsid w:val="00DA64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4E3D14"/>
    <w:rPr>
      <w:rFonts w:ascii="Book Antiqua" w:hAnsi="Book Antiqua"/>
      <w:b/>
      <w:bCs/>
      <w:kern w:val="32"/>
      <w:sz w:val="36"/>
      <w:szCs w:val="36"/>
      <w:lang w:eastAsia="ar-SA"/>
    </w:rPr>
  </w:style>
  <w:style w:type="character" w:customStyle="1" w:styleId="apple-style-span">
    <w:name w:val="apple-style-span"/>
    <w:basedOn w:val="DefaultParagraphFont"/>
    <w:rsid w:val="003C1F55"/>
  </w:style>
  <w:style w:type="paragraph" w:customStyle="1" w:styleId="Level2heading">
    <w:name w:val="Level 2 heading"/>
    <w:basedOn w:val="Heading1"/>
    <w:link w:val="Level2headingChar"/>
    <w:qFormat/>
    <w:rsid w:val="003C1F55"/>
    <w:pPr>
      <w:keepLines/>
      <w:suppressAutoHyphens w:val="0"/>
      <w:spacing w:before="480" w:after="0"/>
    </w:pPr>
    <w:rPr>
      <w:rFonts w:ascii="Times New Roman" w:hAnsi="Times New Roman"/>
      <w:bCs w:val="0"/>
      <w:color w:val="000000"/>
      <w:sz w:val="24"/>
      <w:szCs w:val="24"/>
    </w:rPr>
  </w:style>
  <w:style w:type="character" w:customStyle="1" w:styleId="Level2headingChar">
    <w:name w:val="Level 2 heading Char"/>
    <w:basedOn w:val="Heading1Char"/>
    <w:link w:val="Level2heading"/>
    <w:rsid w:val="003C1F55"/>
    <w:rPr>
      <w:rFonts w:ascii="Book Antiqua" w:hAnsi="Book Antiqua"/>
      <w:b/>
      <w:bCs w:val="0"/>
      <w:color w:val="000000"/>
      <w:kern w:val="32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F5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F5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B11AA"/>
    <w:rPr>
      <w:color w:val="800080" w:themeColor="followedHyperlink"/>
      <w:u w:val="single"/>
    </w:rPr>
  </w:style>
  <w:style w:type="paragraph" w:customStyle="1" w:styleId="Hints">
    <w:name w:val="Hints"/>
    <w:basedOn w:val="Normal"/>
    <w:link w:val="HintsChar"/>
    <w:rsid w:val="00E65D38"/>
    <w:rPr>
      <w:rFonts w:ascii="Arial" w:hAnsi="Arial"/>
      <w:color w:val="5F5F5F"/>
      <w:sz w:val="20"/>
      <w:szCs w:val="20"/>
    </w:rPr>
  </w:style>
  <w:style w:type="character" w:customStyle="1" w:styleId="HintsChar">
    <w:name w:val="Hints Char"/>
    <w:basedOn w:val="DefaultParagraphFont"/>
    <w:link w:val="Hints"/>
    <w:rsid w:val="00E65D38"/>
    <w:rPr>
      <w:rFonts w:ascii="Arial" w:hAnsi="Arial"/>
      <w:color w:val="5F5F5F"/>
    </w:rPr>
  </w:style>
  <w:style w:type="paragraph" w:styleId="Caption">
    <w:name w:val="caption"/>
    <w:basedOn w:val="Normal"/>
    <w:next w:val="Normal"/>
    <w:unhideWhenUsed/>
    <w:qFormat/>
    <w:rsid w:val="00AE798E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4E3D14"/>
    <w:rPr>
      <w:b/>
      <w:kern w:val="32"/>
      <w:sz w:val="28"/>
      <w:szCs w:val="28"/>
      <w:lang w:eastAsia="ar-SA"/>
    </w:rPr>
  </w:style>
  <w:style w:type="character" w:customStyle="1" w:styleId="Heading3Char">
    <w:name w:val="Heading 3 Char"/>
    <w:basedOn w:val="DefaultParagraphFont"/>
    <w:link w:val="Heading3"/>
    <w:rsid w:val="00643F02"/>
    <w:rPr>
      <w:b/>
      <w:kern w:val="32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rsid w:val="00643F02"/>
    <w:rPr>
      <w:b/>
      <w:i/>
      <w:kern w:val="32"/>
      <w:sz w:val="24"/>
      <w:szCs w:val="24"/>
      <w:lang w:eastAsia="ar-SA"/>
    </w:rPr>
  </w:style>
  <w:style w:type="character" w:customStyle="1" w:styleId="Heading5Char">
    <w:name w:val="Heading 5 Char"/>
    <w:basedOn w:val="DefaultParagraphFont"/>
    <w:link w:val="Heading5"/>
    <w:rsid w:val="00031DC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031DC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031DCB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031DCB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rsid w:val="00031DC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OC1">
    <w:name w:val="toc 1"/>
    <w:basedOn w:val="Normal"/>
    <w:next w:val="Normal"/>
    <w:autoRedefine/>
    <w:uiPriority w:val="39"/>
    <w:unhideWhenUsed/>
    <w:rsid w:val="00BC2618"/>
    <w:pPr>
      <w:tabs>
        <w:tab w:val="right" w:leader="dot" w:pos="9350"/>
      </w:tabs>
    </w:pPr>
    <w:rPr>
      <w:b/>
      <w:bCs/>
    </w:rPr>
  </w:style>
  <w:style w:type="paragraph" w:styleId="Header">
    <w:name w:val="header"/>
    <w:basedOn w:val="Normal"/>
    <w:link w:val="HeaderChar"/>
    <w:unhideWhenUsed/>
    <w:rsid w:val="00F668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F66814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F668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6814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74135E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F11A64"/>
    <w:pPr>
      <w:spacing w:before="240" w:after="720"/>
      <w:jc w:val="right"/>
    </w:pPr>
    <w:rPr>
      <w:rFonts w:ascii="Arial" w:hAnsi="Arial"/>
      <w:b/>
      <w:kern w:val="28"/>
      <w:sz w:val="64"/>
      <w:szCs w:val="20"/>
    </w:rPr>
  </w:style>
  <w:style w:type="character" w:customStyle="1" w:styleId="TitleChar">
    <w:name w:val="Title Char"/>
    <w:basedOn w:val="DefaultParagraphFont"/>
    <w:link w:val="Title"/>
    <w:rsid w:val="00F11A64"/>
    <w:rPr>
      <w:rFonts w:ascii="Arial" w:hAnsi="Arial"/>
      <w:b/>
      <w:kern w:val="28"/>
      <w:sz w:val="64"/>
    </w:rPr>
  </w:style>
  <w:style w:type="paragraph" w:customStyle="1" w:styleId="ChangeHistoryTitle">
    <w:name w:val="ChangeHistory Title"/>
    <w:basedOn w:val="Normal"/>
    <w:rsid w:val="00F11A64"/>
    <w:pPr>
      <w:keepNext/>
      <w:spacing w:before="60" w:after="60"/>
      <w:jc w:val="center"/>
    </w:pPr>
    <w:rPr>
      <w:rFonts w:ascii="Arial" w:hAnsi="Arial"/>
      <w:b/>
      <w:sz w:val="36"/>
      <w:szCs w:val="20"/>
    </w:rPr>
  </w:style>
  <w:style w:type="paragraph" w:customStyle="1" w:styleId="level4">
    <w:name w:val="level 4"/>
    <w:basedOn w:val="Normal"/>
    <w:rsid w:val="00B51A20"/>
    <w:pPr>
      <w:spacing w:before="120" w:after="120" w:line="240" w:lineRule="exact"/>
      <w:ind w:left="634"/>
    </w:pPr>
    <w:rPr>
      <w:rFonts w:ascii="Times" w:hAnsi="Times"/>
      <w:szCs w:val="20"/>
    </w:rPr>
  </w:style>
  <w:style w:type="paragraph" w:customStyle="1" w:styleId="TOCEntry">
    <w:name w:val="TOCEntry"/>
    <w:basedOn w:val="Normal"/>
    <w:rsid w:val="00152220"/>
    <w:pPr>
      <w:keepNext/>
      <w:keepLines/>
      <w:spacing w:before="120" w:after="240" w:line="240" w:lineRule="atLeast"/>
    </w:pPr>
    <w:rPr>
      <w:rFonts w:ascii="Times" w:hAnsi="Times"/>
      <w:b/>
      <w:sz w:val="36"/>
      <w:szCs w:val="20"/>
    </w:rPr>
  </w:style>
  <w:style w:type="paragraph" w:customStyle="1" w:styleId="ByLine">
    <w:name w:val="ByLine"/>
    <w:basedOn w:val="Title"/>
    <w:rsid w:val="00152220"/>
    <w:rPr>
      <w:sz w:val="28"/>
    </w:rPr>
  </w:style>
  <w:style w:type="paragraph" w:styleId="BodyText">
    <w:name w:val="Body Text"/>
    <w:basedOn w:val="Normal"/>
    <w:link w:val="BodyTextChar"/>
    <w:rsid w:val="00232D38"/>
    <w:pPr>
      <w:spacing w:after="120" w:line="240" w:lineRule="exact"/>
    </w:pPr>
    <w:rPr>
      <w:rFonts w:ascii="Times" w:hAnsi="Times"/>
      <w:szCs w:val="20"/>
    </w:rPr>
  </w:style>
  <w:style w:type="character" w:customStyle="1" w:styleId="BodyTextChar">
    <w:name w:val="Body Text Char"/>
    <w:basedOn w:val="DefaultParagraphFont"/>
    <w:link w:val="BodyText"/>
    <w:rsid w:val="00232D38"/>
    <w:rPr>
      <w:rFonts w:ascii="Times" w:hAnsi="Times"/>
      <w:sz w:val="24"/>
    </w:rPr>
  </w:style>
  <w:style w:type="paragraph" w:customStyle="1" w:styleId="InfoBlue">
    <w:name w:val="InfoBlue"/>
    <w:basedOn w:val="Normal"/>
    <w:next w:val="BodyText"/>
    <w:autoRedefine/>
    <w:rsid w:val="006C1DDA"/>
    <w:pPr>
      <w:widowControl w:val="0"/>
      <w:spacing w:line="276" w:lineRule="auto"/>
      <w:ind w:left="432"/>
      <w:jc w:val="both"/>
    </w:pPr>
  </w:style>
  <w:style w:type="paragraph" w:customStyle="1" w:styleId="Pa1">
    <w:name w:val="Pa1"/>
    <w:basedOn w:val="Normal"/>
    <w:next w:val="Normal"/>
    <w:uiPriority w:val="99"/>
    <w:rsid w:val="00232D38"/>
    <w:pPr>
      <w:autoSpaceDE w:val="0"/>
      <w:autoSpaceDN w:val="0"/>
      <w:adjustRightInd w:val="0"/>
      <w:spacing w:line="181" w:lineRule="atLeast"/>
    </w:pPr>
    <w:rPr>
      <w:rFonts w:ascii="Segoe Semibold" w:hAnsi="Segoe Semibold"/>
    </w:rPr>
  </w:style>
  <w:style w:type="paragraph" w:customStyle="1" w:styleId="Pa49">
    <w:name w:val="Pa49"/>
    <w:basedOn w:val="Normal"/>
    <w:next w:val="Normal"/>
    <w:uiPriority w:val="99"/>
    <w:rsid w:val="00232D38"/>
    <w:pPr>
      <w:autoSpaceDE w:val="0"/>
      <w:autoSpaceDN w:val="0"/>
      <w:adjustRightInd w:val="0"/>
      <w:spacing w:line="151" w:lineRule="atLeast"/>
    </w:pPr>
    <w:rPr>
      <w:rFonts w:ascii="Segoe" w:hAnsi="Segoe"/>
    </w:rPr>
  </w:style>
  <w:style w:type="paragraph" w:styleId="FootnoteText">
    <w:name w:val="footnote text"/>
    <w:basedOn w:val="Normal"/>
    <w:link w:val="FootnoteTextChar"/>
    <w:semiHidden/>
    <w:unhideWhenUsed/>
    <w:rsid w:val="00232D38"/>
    <w:rPr>
      <w:rFonts w:ascii="Times" w:hAnsi="Times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2D38"/>
    <w:rPr>
      <w:rFonts w:ascii="Times" w:hAnsi="Times"/>
    </w:rPr>
  </w:style>
  <w:style w:type="character" w:styleId="FootnoteReference">
    <w:name w:val="footnote reference"/>
    <w:basedOn w:val="DefaultParagraphFont"/>
    <w:semiHidden/>
    <w:unhideWhenUsed/>
    <w:rsid w:val="00232D38"/>
    <w:rPr>
      <w:vertAlign w:val="superscript"/>
    </w:rPr>
  </w:style>
  <w:style w:type="paragraph" w:customStyle="1" w:styleId="level2bullet">
    <w:name w:val="level 2 bullet"/>
    <w:basedOn w:val="Normal"/>
    <w:rsid w:val="0086103F"/>
    <w:pPr>
      <w:tabs>
        <w:tab w:val="left" w:pos="720"/>
        <w:tab w:val="left" w:pos="5760"/>
      </w:tabs>
      <w:ind w:left="576" w:right="720" w:hanging="288"/>
    </w:pPr>
    <w:rPr>
      <w:color w:val="000000"/>
      <w:szCs w:val="20"/>
    </w:rPr>
  </w:style>
  <w:style w:type="paragraph" w:customStyle="1" w:styleId="Pa12">
    <w:name w:val="Pa12"/>
    <w:basedOn w:val="Default"/>
    <w:next w:val="Default"/>
    <w:uiPriority w:val="99"/>
    <w:rsid w:val="004B4735"/>
    <w:pPr>
      <w:spacing w:line="181" w:lineRule="atLeast"/>
    </w:pPr>
    <w:rPr>
      <w:rFonts w:ascii="Segoe" w:eastAsia="Times New Roman" w:hAnsi="Segoe"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874154"/>
    <w:pPr>
      <w:keepLines/>
      <w:numPr>
        <w:numId w:val="0"/>
      </w:numPr>
      <w:suppressAutoHyphens w:val="0"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759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56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719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132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7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7631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585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371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1783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2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708EF85BCDC4798E47CB9DE7215BD" ma:contentTypeVersion="9" ma:contentTypeDescription="Create a new document." ma:contentTypeScope="" ma:versionID="d3ce179f3ddcc5c80ab4b01cc37c2b3f">
  <xsd:schema xmlns:xsd="http://www.w3.org/2001/XMLSchema" xmlns:xs="http://www.w3.org/2001/XMLSchema" xmlns:p="http://schemas.microsoft.com/office/2006/metadata/properties" xmlns:ns2="6c1f1b9b-76e0-40cd-8f53-5d331024442b" targetNamespace="http://schemas.microsoft.com/office/2006/metadata/properties" ma:root="true" ma:fieldsID="06d0fc7025201910350292ab5dd46992" ns2:_="">
    <xsd:import namespace="6c1f1b9b-76e0-40cd-8f53-5d33102444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f1b9b-76e0-40cd-8f53-5d33102444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1Ni</b:Tag>
    <b:SourceType>Book</b:SourceType>
    <b:Guid>{986EEA6F-5149-450D-994D-912346EC1F6B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3</b:RefOrder>
  </b:Source>
  <b:Source>
    <b:Tag>1Ni1</b:Tag>
    <b:SourceType>Book</b:SourceType>
    <b:Guid>{570EDC95-6A1F-496D-B0CF-E214090EE934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4</b:RefOrder>
  </b:Source>
  <b:Source>
    <b:Tag>htt</b:Tag>
    <b:SourceType>JournalArticle</b:SourceType>
    <b:Guid>{44A9E40C-0328-422C-B19D-CF48055FABC3}</b:Guid>
    <b:Author>
      <b:Author>
        <b:NameList>
          <b:Person>
            <b:Last>https://www.kaggle.com/datasets/olyadgetch/wheat-leaf-dataset</b:Last>
          </b:Person>
        </b:NameList>
      </b:Author>
    </b:Author>
    <b:RefOrder>2</b:RefOrder>
  </b:Source>
  <b:Source>
    <b:Tag>1Ni2</b:Tag>
    <b:SourceType>JournalArticle</b:SourceType>
    <b:Guid>{329F6604-98F6-4BE3-9A18-506B0C2242DC}</b:Guid>
    <b:Author>
      <b:Author>
        <b:NameList>
          <b:Person>
            <b:Last>1) Nielsen</b:Last>
            <b:First>J.</b:First>
            <b:Middle>(2000). Designing Web Usability: The Practice of Simplicity. New Riders.</b:Middle>
          </b:Person>
        </b:NameList>
      </b:Author>
    </b:Author>
    <b:RefOrder>5</b:RefOrder>
  </b:Source>
  <b:Source>
    <b:Tag>5</b:Tag>
    <b:SourceType>JournalArticle</b:SourceType>
    <b:Guid>{29587DDA-1EAA-4253-B172-F0D8366A7094}</b:Guid>
    <b:Author>
      <b:Author>
        <b:NameList>
          <b:Person>
            <b:Last>[5]</b:Last>
          </b:Person>
        </b:NameList>
      </b:Author>
    </b:Author>
    <b:RefOrder>1</b:RefOrder>
  </b:Source>
  <b:Source>
    <b:Tag>htt1</b:Tag>
    <b:SourceType>JournalArticle</b:SourceType>
    <b:Guid>{594A30DD-B363-4274-A660-562B1AB91220}</b:Guid>
    <b:Author>
      <b:Author>
        <b:NameList>
          <b:Person>
            <b:Last>https://www.tensorflow.org/tutorials</b:Last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99957B62-94ED-4921-A50D-4FB106452D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305C37-864C-434C-9F1D-EEB06425D1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CB85DEA-FD7E-45A5-8058-5F68721E23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c1f1b9b-76e0-40cd-8f53-5d33102444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3B240C0-0404-4D98-B7B1-A7CD55FCA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8</TotalTime>
  <Pages>9</Pages>
  <Words>1197</Words>
  <Characters>682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yCompanyName</Company>
  <LinksUpToDate>false</LinksUpToDate>
  <CharactersWithSpaces>8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BOOB</dc:creator>
  <cp:lastModifiedBy>student</cp:lastModifiedBy>
  <cp:revision>125</cp:revision>
  <cp:lastPrinted>2021-02-23T12:29:00Z</cp:lastPrinted>
  <dcterms:created xsi:type="dcterms:W3CDTF">2021-09-16T05:49:00Z</dcterms:created>
  <dcterms:modified xsi:type="dcterms:W3CDTF">2023-12-28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708EF85BCDC4798E47CB9DE7215BD</vt:lpwstr>
  </property>
  <property fmtid="{D5CDD505-2E9C-101B-9397-08002B2CF9AE}" pid="3" name="GrammarlyDocumentId">
    <vt:lpwstr>e02bea1e84604ca13b9fe5e241a4067226539abf798802de00fee333df8d6d42</vt:lpwstr>
  </property>
</Properties>
</file>